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889"/>
        <w:gridCol w:w="1615"/>
      </w:tblGrid>
      <w:tr w:rsidR="0078125D" w:rsidRPr="007D3EBE" w14:paraId="2F02A041" w14:textId="77777777" w:rsidTr="00FD4358">
        <w:trPr>
          <w:trHeight w:val="1728"/>
        </w:trPr>
        <w:tc>
          <w:tcPr>
            <w:tcW w:w="7889" w:type="dxa"/>
            <w:vAlign w:val="center"/>
          </w:tcPr>
          <w:p w14:paraId="2B0C7894" w14:textId="00BE095B" w:rsidR="0078125D" w:rsidRPr="007D3EBE" w:rsidRDefault="00132B24" w:rsidP="00914F41">
            <w:pPr>
              <w:pStyle w:val="Title"/>
              <w:ind w:left="148"/>
            </w:pPr>
            <w:sdt>
              <w:sdtPr>
                <w:id w:val="-1212185506"/>
                <w:placeholder>
                  <w:docPart w:val="6ABC17FCFEDD42279F923E6E55648527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D4358">
                  <w:rPr>
                    <w:sz w:val="50"/>
                    <w:szCs w:val="50"/>
                    <w:lang w:bidi="de-DE"/>
                  </w:rPr>
                  <w:t>Vereinbarung zum Empfang elektronischer</w:t>
                </w:r>
                <w:r w:rsidR="00FD4358" w:rsidRPr="00FD4358">
                  <w:rPr>
                    <w:sz w:val="50"/>
                    <w:szCs w:val="50"/>
                    <w:lang w:bidi="de-DE"/>
                  </w:rPr>
                  <w:t xml:space="preserve"> </w:t>
                </w:r>
                <w:r w:rsidR="000462EF" w:rsidRPr="00FD4358">
                  <w:rPr>
                    <w:sz w:val="50"/>
                    <w:szCs w:val="50"/>
                    <w:lang w:bidi="de-DE"/>
                  </w:rPr>
                  <w:t>Kommunikation</w:t>
                </w:r>
              </w:sdtContent>
            </w:sdt>
          </w:p>
        </w:tc>
        <w:tc>
          <w:tcPr>
            <w:tcW w:w="1615" w:type="dxa"/>
            <w:vAlign w:val="center"/>
          </w:tcPr>
          <w:p w14:paraId="187A830F" w14:textId="77777777" w:rsidR="0078125D" w:rsidRPr="007D3EBE" w:rsidRDefault="0078125D" w:rsidP="0041689F">
            <w:pPr>
              <w:pStyle w:val="Heading1"/>
              <w:jc w:val="right"/>
            </w:pPr>
            <w:r w:rsidRPr="007D3EBE">
              <w:rPr>
                <w:lang w:bidi="de-DE"/>
              </w:rPr>
              <w:drawing>
                <wp:inline distT="0" distB="0" distL="0" distR="0" wp14:anchorId="1EA345E1" wp14:editId="280DA58A">
                  <wp:extent cx="865273" cy="920115"/>
                  <wp:effectExtent l="0" t="0" r="0" b="0"/>
                  <wp:docPr id="1" name="Bild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Bild 78" descr="Logoplatzhalter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771A7" w14:textId="77777777" w:rsidR="00914F41" w:rsidRPr="007D3EBE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6"/>
        <w:gridCol w:w="12"/>
        <w:gridCol w:w="471"/>
        <w:gridCol w:w="1315"/>
        <w:gridCol w:w="551"/>
        <w:gridCol w:w="262"/>
        <w:gridCol w:w="781"/>
        <w:gridCol w:w="262"/>
        <w:gridCol w:w="522"/>
        <w:gridCol w:w="31"/>
        <w:gridCol w:w="134"/>
        <w:gridCol w:w="97"/>
        <w:gridCol w:w="91"/>
        <w:gridCol w:w="84"/>
        <w:gridCol w:w="93"/>
        <w:gridCol w:w="471"/>
        <w:gridCol w:w="1228"/>
        <w:gridCol w:w="54"/>
        <w:gridCol w:w="632"/>
        <w:gridCol w:w="169"/>
        <w:gridCol w:w="243"/>
        <w:gridCol w:w="195"/>
        <w:gridCol w:w="152"/>
        <w:gridCol w:w="892"/>
        <w:gridCol w:w="262"/>
        <w:gridCol w:w="1135"/>
      </w:tblGrid>
      <w:tr w:rsidR="006C23A5" w:rsidRPr="007D3EBE" w14:paraId="47CC8985" w14:textId="77777777" w:rsidTr="00FD4358">
        <w:tc>
          <w:tcPr>
            <w:tcW w:w="340" w:type="dxa"/>
            <w:gridSpan w:val="2"/>
          </w:tcPr>
          <w:p w14:paraId="2A3FF826" w14:textId="588D47DA" w:rsidR="00AE4A38" w:rsidRPr="007D3EBE" w:rsidRDefault="00132B24" w:rsidP="00F04EAE">
            <w:sdt>
              <w:sdtPr>
                <w:id w:val="867795650"/>
                <w:placeholder>
                  <w:docPart w:val="3F1AA3EED85C41F09AAE842335433065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de-DE"/>
                  </w:rPr>
                  <w:t>1.</w:t>
                </w:r>
              </w:sdtContent>
            </w:sdt>
          </w:p>
        </w:tc>
        <w:sdt>
          <w:sdtPr>
            <w:id w:val="1636833878"/>
            <w:placeholder>
              <w:docPart w:val="50A112E04E024D179320BAC7AD91F9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87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731F9388" w14:textId="2D0F9B70" w:rsidR="00AE4A38" w:rsidRPr="007D3EBE" w:rsidRDefault="000462EF" w:rsidP="00F04EAE">
                <w:r w:rsidRPr="000462EF">
                  <w:rPr>
                    <w:lang w:bidi="de-DE"/>
                  </w:rPr>
                  <w:t>Name:</w:t>
                </w:r>
              </w:p>
            </w:tc>
          </w:sdtContent>
        </w:sdt>
        <w:tc>
          <w:tcPr>
            <w:tcW w:w="264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6BBE6C" w14:textId="77777777" w:rsidR="00AE4A38" w:rsidRPr="007D3EBE" w:rsidRDefault="00AE4A38" w:rsidP="00F04EAE"/>
        </w:tc>
        <w:tc>
          <w:tcPr>
            <w:tcW w:w="268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974EC02" w14:textId="77777777" w:rsidR="00AE4A38" w:rsidRPr="007D3EBE" w:rsidRDefault="00AE4A38" w:rsidP="00F04EAE"/>
        </w:tc>
        <w:tc>
          <w:tcPr>
            <w:tcW w:w="2387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8EDA1A" w14:textId="77777777" w:rsidR="00AE4A38" w:rsidRPr="007D3EBE" w:rsidRDefault="00AE4A38" w:rsidP="00F04EAE"/>
        </w:tc>
        <w:tc>
          <w:tcPr>
            <w:tcW w:w="16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451D4F5" w14:textId="77777777" w:rsidR="00AE4A38" w:rsidRPr="007D3EBE" w:rsidRDefault="00AE4A38" w:rsidP="00F04EAE"/>
        </w:tc>
        <w:tc>
          <w:tcPr>
            <w:tcW w:w="288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63C015" w14:textId="77777777" w:rsidR="00AE4A38" w:rsidRPr="007D3EBE" w:rsidRDefault="00AE4A38" w:rsidP="00F04EAE"/>
        </w:tc>
      </w:tr>
      <w:tr w:rsidR="00A83F33" w:rsidRPr="007D3EBE" w14:paraId="0B51673F" w14:textId="77777777" w:rsidTr="00FD4358">
        <w:tc>
          <w:tcPr>
            <w:tcW w:w="340" w:type="dxa"/>
            <w:gridSpan w:val="2"/>
          </w:tcPr>
          <w:p w14:paraId="0CC48D63" w14:textId="77777777" w:rsidR="00F04EAE" w:rsidRDefault="00F04EAE" w:rsidP="00F04EAE">
            <w:pPr>
              <w:pStyle w:val="Header"/>
            </w:pPr>
          </w:p>
        </w:tc>
        <w:tc>
          <w:tcPr>
            <w:tcW w:w="1787" w:type="dxa"/>
            <w:gridSpan w:val="2"/>
          </w:tcPr>
          <w:p w14:paraId="6B70BFD1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643" w:type="dxa"/>
            <w:gridSpan w:val="8"/>
            <w:tcBorders>
              <w:top w:val="single" w:sz="4" w:space="0" w:color="D9D9D9" w:themeColor="background1" w:themeShade="D9"/>
            </w:tcBorders>
          </w:tcPr>
          <w:p w14:paraId="5F7B9F3F" w14:textId="77777777" w:rsidR="00F04EAE" w:rsidRPr="00F04EAE" w:rsidRDefault="00132B24" w:rsidP="00F04EAE">
            <w:pPr>
              <w:pStyle w:val="Header"/>
            </w:pPr>
            <w:sdt>
              <w:sdtPr>
                <w:id w:val="1739120973"/>
                <w:placeholder>
                  <w:docPart w:val="68405DDE7BAB73479391135322EE217F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rPr>
                    <w:lang w:bidi="de-DE"/>
                  </w:rPr>
                  <w:t>Vorname</w:t>
                </w:r>
              </w:sdtContent>
            </w:sdt>
          </w:p>
        </w:tc>
        <w:tc>
          <w:tcPr>
            <w:tcW w:w="268" w:type="dxa"/>
            <w:gridSpan w:val="3"/>
          </w:tcPr>
          <w:p w14:paraId="24992A80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387" w:type="dxa"/>
            <w:gridSpan w:val="4"/>
            <w:tcBorders>
              <w:top w:val="single" w:sz="4" w:space="0" w:color="D9D9D9" w:themeColor="background1" w:themeShade="D9"/>
            </w:tcBorders>
          </w:tcPr>
          <w:p w14:paraId="23003895" w14:textId="77777777" w:rsidR="00F04EAE" w:rsidRPr="007D3EBE" w:rsidRDefault="00132B24" w:rsidP="00F04EAE">
            <w:pPr>
              <w:pStyle w:val="Header"/>
            </w:pPr>
            <w:sdt>
              <w:sdtPr>
                <w:id w:val="-735858506"/>
                <w:placeholder>
                  <w:docPart w:val="D3962E4E27ED2D42875B47904EB08D7B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rPr>
                    <w:lang w:bidi="de-DE"/>
                  </w:rPr>
                  <w:t>Zweiter Vorname</w:t>
                </w:r>
              </w:sdtContent>
            </w:sdt>
          </w:p>
        </w:tc>
        <w:tc>
          <w:tcPr>
            <w:tcW w:w="169" w:type="dxa"/>
          </w:tcPr>
          <w:p w14:paraId="5A877BED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881" w:type="dxa"/>
            <w:gridSpan w:val="6"/>
            <w:tcBorders>
              <w:top w:val="single" w:sz="4" w:space="0" w:color="D9D9D9" w:themeColor="background1" w:themeShade="D9"/>
            </w:tcBorders>
          </w:tcPr>
          <w:p w14:paraId="1AAA1E19" w14:textId="77777777" w:rsidR="00F04EAE" w:rsidRPr="007D3EBE" w:rsidRDefault="00132B24" w:rsidP="00F04EAE">
            <w:pPr>
              <w:pStyle w:val="Header"/>
            </w:pPr>
            <w:sdt>
              <w:sdtPr>
                <w:id w:val="1461852077"/>
                <w:placeholder>
                  <w:docPart w:val="6A32D24601463E4A9C470BF461A97517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rPr>
                    <w:lang w:bidi="de-DE"/>
                  </w:rPr>
                  <w:t>Nachname</w:t>
                </w:r>
              </w:sdtContent>
            </w:sdt>
          </w:p>
        </w:tc>
      </w:tr>
      <w:tr w:rsidR="00914F41" w:rsidRPr="007D3EBE" w14:paraId="10242063" w14:textId="77777777" w:rsidTr="00FD4358">
        <w:trPr>
          <w:gridAfter w:val="11"/>
          <w:wAfter w:w="5437" w:type="dxa"/>
        </w:trPr>
        <w:tc>
          <w:tcPr>
            <w:tcW w:w="340" w:type="dxa"/>
            <w:gridSpan w:val="2"/>
          </w:tcPr>
          <w:p w14:paraId="4CF29E46" w14:textId="111F7F6A" w:rsidR="00914F41" w:rsidRDefault="00132B24" w:rsidP="00F04EAE">
            <w:sdt>
              <w:sdtPr>
                <w:id w:val="-658305263"/>
                <w:placeholder>
                  <w:docPart w:val="57BB0F4994FC4C44BD8BF8F82EF16C99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de-DE"/>
                  </w:rPr>
                  <w:t>2.</w:t>
                </w:r>
              </w:sdtContent>
            </w:sdt>
          </w:p>
        </w:tc>
        <w:tc>
          <w:tcPr>
            <w:tcW w:w="1787" w:type="dxa"/>
            <w:gridSpan w:val="2"/>
            <w:tcBorders>
              <w:right w:val="single" w:sz="4" w:space="0" w:color="D9D9D9" w:themeColor="background1" w:themeShade="D9"/>
            </w:tcBorders>
          </w:tcPr>
          <w:p w14:paraId="12AEBAB9" w14:textId="77777777" w:rsidR="00914F41" w:rsidRPr="00F04EAE" w:rsidRDefault="00132B24" w:rsidP="00F04EAE">
            <w:sdt>
              <w:sdtPr>
                <w:id w:val="-1228529852"/>
                <w:placeholder>
                  <w:docPart w:val="26A9A5DD539A4047B594C6E654F87FA6"/>
                </w:placeholder>
                <w:temporary/>
                <w:showingPlcHdr/>
                <w15:appearance w15:val="hidden"/>
              </w:sdtPr>
              <w:sdtEndPr/>
              <w:sdtContent>
                <w:r w:rsidR="00914F41">
                  <w:rPr>
                    <w:lang w:bidi="de-DE"/>
                  </w:rPr>
                  <w:t>Geburtsdatum:</w:t>
                </w:r>
              </w:sdtContent>
            </w:sdt>
          </w:p>
        </w:tc>
        <w:tc>
          <w:tcPr>
            <w:tcW w:w="55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43E1622" w14:textId="77777777" w:rsidR="00914F41" w:rsidRPr="00F04EAE" w:rsidRDefault="00914F41" w:rsidP="00F04EAE"/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E408C4" w14:textId="77777777" w:rsidR="00914F41" w:rsidRPr="00F04EAE" w:rsidRDefault="00914F41" w:rsidP="00F04EAE"/>
        </w:tc>
        <w:tc>
          <w:tcPr>
            <w:tcW w:w="78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3312F0F" w14:textId="77777777" w:rsidR="00914F41" w:rsidRPr="00F04EAE" w:rsidRDefault="00914F41" w:rsidP="00F04EAE"/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0E6FCA3" w14:textId="77777777" w:rsidR="00914F41" w:rsidRPr="00F04EAE" w:rsidRDefault="00914F41" w:rsidP="00F04EAE"/>
        </w:tc>
        <w:tc>
          <w:tcPr>
            <w:tcW w:w="78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76B6D0" w14:textId="77777777" w:rsidR="00914F41" w:rsidRPr="00F04EAE" w:rsidRDefault="00914F41" w:rsidP="00F04EAE"/>
        </w:tc>
        <w:tc>
          <w:tcPr>
            <w:tcW w:w="268" w:type="dxa"/>
            <w:gridSpan w:val="3"/>
            <w:tcBorders>
              <w:left w:val="single" w:sz="4" w:space="0" w:color="D9D9D9" w:themeColor="background1" w:themeShade="D9"/>
            </w:tcBorders>
          </w:tcPr>
          <w:p w14:paraId="4D4FF984" w14:textId="77777777" w:rsidR="00914F41" w:rsidRPr="007D3EBE" w:rsidRDefault="00914F41" w:rsidP="00F04EAE"/>
        </w:tc>
      </w:tr>
      <w:tr w:rsidR="006C23A5" w:rsidRPr="007D3EBE" w14:paraId="0650DAC3" w14:textId="77777777" w:rsidTr="00FD4358">
        <w:tc>
          <w:tcPr>
            <w:tcW w:w="340" w:type="dxa"/>
            <w:gridSpan w:val="2"/>
          </w:tcPr>
          <w:p w14:paraId="54FB2ADD" w14:textId="77777777" w:rsidR="00F04EAE" w:rsidRDefault="00F04EAE" w:rsidP="00F04EAE">
            <w:pPr>
              <w:pStyle w:val="Header"/>
            </w:pPr>
          </w:p>
        </w:tc>
        <w:tc>
          <w:tcPr>
            <w:tcW w:w="1787" w:type="dxa"/>
            <w:gridSpan w:val="2"/>
          </w:tcPr>
          <w:p w14:paraId="42A84344" w14:textId="77777777" w:rsidR="00F04EAE" w:rsidRDefault="00F04EAE" w:rsidP="00F04EAE">
            <w:pPr>
              <w:pStyle w:val="Header"/>
            </w:pPr>
          </w:p>
        </w:tc>
        <w:sdt>
          <w:sdtPr>
            <w:id w:val="882747963"/>
            <w:placeholder>
              <w:docPart w:val="A1C9EE02B9E6474FBFE84D8B7BBC20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552" w:type="dxa"/>
                <w:tcBorders>
                  <w:top w:val="single" w:sz="4" w:space="0" w:color="D9D9D9" w:themeColor="background1" w:themeShade="D9"/>
                </w:tcBorders>
              </w:tcPr>
              <w:p w14:paraId="4C295F85" w14:textId="77777777" w:rsidR="00F04EAE" w:rsidRPr="00F04EAE" w:rsidRDefault="00F04EAE" w:rsidP="00F04EAE">
                <w:pPr>
                  <w:pStyle w:val="Header"/>
                </w:pPr>
                <w:r>
                  <w:rPr>
                    <w:lang w:bidi="de-DE"/>
                  </w:rPr>
                  <w:t>TT</w:t>
                </w:r>
              </w:p>
            </w:tc>
          </w:sdtContent>
        </w:sdt>
        <w:tc>
          <w:tcPr>
            <w:tcW w:w="262" w:type="dxa"/>
          </w:tcPr>
          <w:p w14:paraId="6A4246A8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405063146"/>
            <w:placeholder>
              <w:docPart w:val="A7ED3DE61739DB4FA28B4D118DE0369C"/>
            </w:placeholder>
            <w:temporary/>
            <w:showingPlcHdr/>
            <w15:appearance w15:val="hidden"/>
          </w:sdtPr>
          <w:sdtEndPr/>
          <w:sdtContent>
            <w:tc>
              <w:tcPr>
                <w:tcW w:w="782" w:type="dxa"/>
                <w:tcBorders>
                  <w:top w:val="single" w:sz="4" w:space="0" w:color="D9D9D9" w:themeColor="background1" w:themeShade="D9"/>
                </w:tcBorders>
              </w:tcPr>
              <w:p w14:paraId="0B9D96F7" w14:textId="77777777" w:rsidR="00F04EAE" w:rsidRPr="00F04EAE" w:rsidRDefault="00F04EAE" w:rsidP="00F04EAE">
                <w:pPr>
                  <w:pStyle w:val="Header"/>
                </w:pPr>
                <w:r>
                  <w:rPr>
                    <w:lang w:bidi="de-DE"/>
                  </w:rPr>
                  <w:t>MM</w:t>
                </w:r>
              </w:p>
            </w:tc>
          </w:sdtContent>
        </w:sdt>
        <w:tc>
          <w:tcPr>
            <w:tcW w:w="262" w:type="dxa"/>
          </w:tcPr>
          <w:p w14:paraId="37B545D7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14909520"/>
            <w:placeholder>
              <w:docPart w:val="6DECEB75208927478B2EFABEF57B9B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85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40452737" w14:textId="77777777" w:rsidR="00F04EAE" w:rsidRPr="00F04EAE" w:rsidRDefault="00F04EAE" w:rsidP="00F04EAE">
                <w:pPr>
                  <w:pStyle w:val="Header"/>
                </w:pPr>
                <w:r>
                  <w:rPr>
                    <w:lang w:bidi="de-DE"/>
                  </w:rPr>
                  <w:t>JJ</w:t>
                </w:r>
              </w:p>
            </w:tc>
          </w:sdtContent>
        </w:sdt>
        <w:tc>
          <w:tcPr>
            <w:tcW w:w="268" w:type="dxa"/>
            <w:gridSpan w:val="3"/>
          </w:tcPr>
          <w:p w14:paraId="37FE4837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471" w:type="dxa"/>
          </w:tcPr>
          <w:p w14:paraId="31253AA7" w14:textId="77777777" w:rsidR="00F04EAE" w:rsidRDefault="00F04EAE" w:rsidP="00F04EAE">
            <w:pPr>
              <w:pStyle w:val="Header"/>
            </w:pPr>
          </w:p>
        </w:tc>
        <w:tc>
          <w:tcPr>
            <w:tcW w:w="1916" w:type="dxa"/>
            <w:gridSpan w:val="3"/>
          </w:tcPr>
          <w:p w14:paraId="7C47D5E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169" w:type="dxa"/>
          </w:tcPr>
          <w:p w14:paraId="6AE5284C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881" w:type="dxa"/>
            <w:gridSpan w:val="6"/>
          </w:tcPr>
          <w:p w14:paraId="7447ECB5" w14:textId="77777777" w:rsidR="00F04EAE" w:rsidRPr="00F04EAE" w:rsidRDefault="00F04EAE" w:rsidP="00F04EAE">
            <w:pPr>
              <w:pStyle w:val="Header"/>
            </w:pPr>
          </w:p>
        </w:tc>
      </w:tr>
      <w:tr w:rsidR="005E295C" w:rsidRPr="007D3EBE" w14:paraId="22095609" w14:textId="77777777" w:rsidTr="00FD4358">
        <w:tc>
          <w:tcPr>
            <w:tcW w:w="340" w:type="dxa"/>
            <w:gridSpan w:val="2"/>
          </w:tcPr>
          <w:p w14:paraId="66E519D1" w14:textId="4666846B" w:rsidR="005E295C" w:rsidRDefault="00132B24" w:rsidP="005E295C">
            <w:sdt>
              <w:sdtPr>
                <w:id w:val="-765694843"/>
                <w:placeholder>
                  <w:docPart w:val="D9000E6591B2491C9325E7F86B142F7A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de-DE"/>
                  </w:rPr>
                  <w:t>3.</w:t>
                </w:r>
              </w:sdtContent>
            </w:sdt>
          </w:p>
        </w:tc>
        <w:tc>
          <w:tcPr>
            <w:tcW w:w="10135" w:type="dxa"/>
            <w:gridSpan w:val="24"/>
          </w:tcPr>
          <w:p w14:paraId="7E1C62DB" w14:textId="0ABBD588" w:rsidR="005E295C" w:rsidRDefault="00132B24" w:rsidP="005E295C">
            <w:sdt>
              <w:sdtPr>
                <w:id w:val="216323147"/>
                <w:placeholder>
                  <w:docPart w:val="D60E91AA568B451394839B3F7135131D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de-DE"/>
                  </w:rPr>
                  <w:t>Unterzeichnung unten:</w:t>
                </w:r>
              </w:sdtContent>
            </w:sdt>
          </w:p>
        </w:tc>
      </w:tr>
      <w:tr w:rsidR="00914F41" w:rsidRPr="007D3EBE" w14:paraId="0F8AF909" w14:textId="77777777" w:rsidTr="00FD4358">
        <w:tc>
          <w:tcPr>
            <w:tcW w:w="327" w:type="dxa"/>
          </w:tcPr>
          <w:p w14:paraId="5B364F17" w14:textId="77777777" w:rsidR="00914F41" w:rsidRDefault="00914F41" w:rsidP="005E295C"/>
        </w:tc>
        <w:tc>
          <w:tcPr>
            <w:tcW w:w="1800" w:type="dxa"/>
            <w:gridSpan w:val="3"/>
            <w:tcBorders>
              <w:right w:val="single" w:sz="4" w:space="0" w:color="D9D9D9" w:themeColor="background1" w:themeShade="D9"/>
            </w:tcBorders>
          </w:tcPr>
          <w:p w14:paraId="4D850B8F" w14:textId="492F0F77" w:rsidR="00914F41" w:rsidRPr="00914F41" w:rsidRDefault="00132B24" w:rsidP="000462EF">
            <w:pPr>
              <w:pStyle w:val="Quote"/>
            </w:pPr>
            <w:sdt>
              <w:sdtPr>
                <w:id w:val="305138477"/>
                <w:placeholder>
                  <w:docPart w:val="07F0352EA1E4421481E8788034E19B28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rPr>
                    <w:lang w:bidi="de-DE"/>
                  </w:rPr>
                  <w:t>Ich stimme ZU,</w:t>
                </w:r>
              </w:sdtContent>
            </w:sdt>
          </w:p>
        </w:tc>
        <w:tc>
          <w:tcPr>
            <w:tcW w:w="273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4193D80" w14:textId="77777777" w:rsidR="00914F41" w:rsidRDefault="00914F41" w:rsidP="005E295C"/>
        </w:tc>
        <w:tc>
          <w:tcPr>
            <w:tcW w:w="5614" w:type="dxa"/>
            <w:gridSpan w:val="13"/>
            <w:tcBorders>
              <w:left w:val="single" w:sz="4" w:space="0" w:color="D9D9D9" w:themeColor="background1" w:themeShade="D9"/>
            </w:tcBorders>
          </w:tcPr>
          <w:p w14:paraId="57591517" w14:textId="77777777" w:rsidR="00914F41" w:rsidRDefault="00914F41" w:rsidP="005E295C"/>
        </w:tc>
      </w:tr>
      <w:tr w:rsidR="00914F41" w:rsidRPr="007D3EBE" w14:paraId="60438F82" w14:textId="77777777" w:rsidTr="00FD4358">
        <w:tc>
          <w:tcPr>
            <w:tcW w:w="327" w:type="dxa"/>
          </w:tcPr>
          <w:p w14:paraId="61809467" w14:textId="77777777" w:rsidR="00914F41" w:rsidRDefault="00914F41" w:rsidP="000462EF">
            <w:pPr>
              <w:pStyle w:val="Header"/>
            </w:pPr>
          </w:p>
        </w:tc>
        <w:tc>
          <w:tcPr>
            <w:tcW w:w="1800" w:type="dxa"/>
            <w:gridSpan w:val="3"/>
          </w:tcPr>
          <w:p w14:paraId="1CCA0DDC" w14:textId="77777777" w:rsidR="00914F41" w:rsidRPr="00914F41" w:rsidRDefault="00914F41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2734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E826D9E" w14:textId="42A5724F" w:rsidR="00914F41" w:rsidRDefault="00132B24" w:rsidP="000462EF">
            <w:pPr>
              <w:pStyle w:val="Header"/>
            </w:pPr>
            <w:sdt>
              <w:sdtPr>
                <w:id w:val="-175275720"/>
                <w:placeholder>
                  <w:docPart w:val="2AEB8C03D1AC4A51B9725C6FDEA9A1C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de-DE"/>
                  </w:rPr>
                  <w:t>Unterzeichnung</w:t>
                </w:r>
              </w:sdtContent>
            </w:sdt>
          </w:p>
        </w:tc>
        <w:tc>
          <w:tcPr>
            <w:tcW w:w="5614" w:type="dxa"/>
            <w:gridSpan w:val="13"/>
          </w:tcPr>
          <w:p w14:paraId="3CB3FED2" w14:textId="77777777" w:rsidR="00914F41" w:rsidRDefault="00914F41" w:rsidP="000462EF">
            <w:pPr>
              <w:pStyle w:val="Header"/>
            </w:pPr>
          </w:p>
        </w:tc>
      </w:tr>
      <w:tr w:rsidR="00914F41" w:rsidRPr="007D3EBE" w14:paraId="6128D942" w14:textId="77777777" w:rsidTr="00FD4358">
        <w:tc>
          <w:tcPr>
            <w:tcW w:w="327" w:type="dxa"/>
          </w:tcPr>
          <w:p w14:paraId="1AE56A89" w14:textId="77777777" w:rsidR="00914F41" w:rsidRDefault="00914F41" w:rsidP="005E295C"/>
        </w:tc>
        <w:tc>
          <w:tcPr>
            <w:tcW w:w="1800" w:type="dxa"/>
            <w:gridSpan w:val="3"/>
            <w:tcBorders>
              <w:right w:val="single" w:sz="4" w:space="0" w:color="D9D9D9" w:themeColor="background1" w:themeShade="D9"/>
            </w:tcBorders>
          </w:tcPr>
          <w:p w14:paraId="6E34CA5B" w14:textId="572E8F18" w:rsidR="00914F41" w:rsidRPr="00914F41" w:rsidRDefault="00132B24" w:rsidP="000462EF">
            <w:pPr>
              <w:pStyle w:val="Quote"/>
            </w:pPr>
            <w:sdt>
              <w:sdtPr>
                <w:id w:val="-456253529"/>
                <w:placeholder>
                  <w:docPart w:val="5941C92D577D4060AEEBF9396B2B1691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rPr>
                    <w:lang w:bidi="de-DE"/>
                  </w:rPr>
                  <w:t>Ich stimme NICHT ZU,</w:t>
                </w:r>
              </w:sdtContent>
            </w:sdt>
          </w:p>
        </w:tc>
        <w:tc>
          <w:tcPr>
            <w:tcW w:w="273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A43F4EC" w14:textId="77777777" w:rsidR="00914F41" w:rsidRDefault="00914F41" w:rsidP="005E295C"/>
        </w:tc>
        <w:tc>
          <w:tcPr>
            <w:tcW w:w="5614" w:type="dxa"/>
            <w:gridSpan w:val="13"/>
            <w:tcBorders>
              <w:left w:val="single" w:sz="4" w:space="0" w:color="D9D9D9" w:themeColor="background1" w:themeShade="D9"/>
            </w:tcBorders>
          </w:tcPr>
          <w:p w14:paraId="1C180948" w14:textId="77777777" w:rsidR="00914F41" w:rsidRDefault="00914F41" w:rsidP="005E295C"/>
        </w:tc>
      </w:tr>
      <w:tr w:rsidR="00914F41" w:rsidRPr="007D3EBE" w14:paraId="020C74C5" w14:textId="77777777" w:rsidTr="00FD4358">
        <w:tc>
          <w:tcPr>
            <w:tcW w:w="327" w:type="dxa"/>
          </w:tcPr>
          <w:p w14:paraId="7723AB77" w14:textId="77777777" w:rsidR="00914F41" w:rsidRDefault="00914F41" w:rsidP="006D582E">
            <w:pPr>
              <w:pStyle w:val="Header"/>
            </w:pPr>
          </w:p>
        </w:tc>
        <w:tc>
          <w:tcPr>
            <w:tcW w:w="1800" w:type="dxa"/>
            <w:gridSpan w:val="3"/>
          </w:tcPr>
          <w:p w14:paraId="2E75E30D" w14:textId="77777777" w:rsidR="00914F41" w:rsidRPr="00914F41" w:rsidRDefault="00914F41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2734" w:type="dxa"/>
            <w:gridSpan w:val="9"/>
            <w:tcBorders>
              <w:top w:val="single" w:sz="4" w:space="0" w:color="D9D9D9" w:themeColor="background1" w:themeShade="D9"/>
            </w:tcBorders>
          </w:tcPr>
          <w:p w14:paraId="7B943612" w14:textId="6621A9F0" w:rsidR="00914F41" w:rsidRPr="00914F41" w:rsidRDefault="00132B24" w:rsidP="006D582E">
            <w:pPr>
              <w:pStyle w:val="Header"/>
            </w:pPr>
            <w:sdt>
              <w:sdtPr>
                <w:id w:val="2129281714"/>
                <w:placeholder>
                  <w:docPart w:val="9CA1743A475F4230B333C477C023695C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de-DE"/>
                  </w:rPr>
                  <w:t>Unterzeichnung</w:t>
                </w:r>
              </w:sdtContent>
            </w:sdt>
          </w:p>
        </w:tc>
        <w:tc>
          <w:tcPr>
            <w:tcW w:w="5614" w:type="dxa"/>
            <w:gridSpan w:val="13"/>
          </w:tcPr>
          <w:p w14:paraId="7FEB5442" w14:textId="77777777" w:rsidR="00914F41" w:rsidRDefault="00914F41" w:rsidP="006D582E">
            <w:pPr>
              <w:pStyle w:val="Header"/>
            </w:pPr>
          </w:p>
        </w:tc>
      </w:tr>
      <w:tr w:rsidR="00914F41" w:rsidRPr="007D3EBE" w14:paraId="24CBEBAD" w14:textId="77777777" w:rsidTr="00FD4358">
        <w:tc>
          <w:tcPr>
            <w:tcW w:w="10475" w:type="dxa"/>
            <w:gridSpan w:val="26"/>
          </w:tcPr>
          <w:p w14:paraId="32E868BB" w14:textId="3ABD0846" w:rsidR="00914F41" w:rsidRPr="00914F41" w:rsidRDefault="00132B24" w:rsidP="006D582E">
            <w:pPr>
              <w:pStyle w:val="Vereinbarung"/>
            </w:pPr>
            <w:sdt>
              <w:sdtPr>
                <w:id w:val="-952712041"/>
                <w:placeholder>
                  <w:docPart w:val="A87A1242CBA14BFF9B83BBC2F259157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de-DE"/>
                  </w:rPr>
                  <w:t>dass das Unternehmen unter der unten aufgeführten E-Mail-Adresse und/oder Telefonnummer mit mir elektronisch kommunizieren darf.</w:t>
                </w:r>
              </w:sdtContent>
            </w:sdt>
          </w:p>
          <w:p w14:paraId="176BFCBF" w14:textId="0155F7EA" w:rsidR="00914F41" w:rsidRPr="00914F41" w:rsidRDefault="00132B24" w:rsidP="006D582E">
            <w:pPr>
              <w:pStyle w:val="Vereinbarung"/>
              <w:rPr>
                <w:sz w:val="18"/>
              </w:rPr>
            </w:pPr>
            <w:sdt>
              <w:sdtPr>
                <w:id w:val="-1965646402"/>
                <w:placeholder>
                  <w:docPart w:val="8CE4C59050AC44E889D120466361DCA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de-DE"/>
                  </w:rPr>
                  <w:t>Ich bin mir eines gewissen Risikos bewusst, dass Drittanbieter unverschlüsselte E-Mails lesen können. Außerdem bin ich dafür verantwortlich, dem Unternehmen stets meine aktuelle E-Mail-Adresse und/oder Telefonnummer bereitzustellen.</w:t>
                </w:r>
              </w:sdtContent>
            </w:sdt>
          </w:p>
        </w:tc>
        <w:bookmarkStart w:id="0" w:name="_GoBack"/>
        <w:bookmarkEnd w:id="0"/>
      </w:tr>
      <w:tr w:rsidR="00CF0F2A" w:rsidRPr="007D3EBE" w14:paraId="1465D098" w14:textId="77777777" w:rsidTr="00FD4358">
        <w:tc>
          <w:tcPr>
            <w:tcW w:w="340" w:type="dxa"/>
            <w:gridSpan w:val="2"/>
          </w:tcPr>
          <w:p w14:paraId="3E1D1FD8" w14:textId="2C749676" w:rsidR="00CF0F2A" w:rsidRDefault="00132B24" w:rsidP="006D582E">
            <w:sdt>
              <w:sdtPr>
                <w:id w:val="1188022732"/>
                <w:placeholder>
                  <w:docPart w:val="49968D8D3FF1466CBF098D4679A3BF64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de-DE"/>
                  </w:rPr>
                  <w:t>4.</w:t>
                </w:r>
              </w:sdtContent>
            </w:sdt>
          </w:p>
        </w:tc>
        <w:tc>
          <w:tcPr>
            <w:tcW w:w="10135" w:type="dxa"/>
            <w:gridSpan w:val="24"/>
          </w:tcPr>
          <w:p w14:paraId="7E5B6CB1" w14:textId="346F3F95" w:rsidR="00CF0F2A" w:rsidRDefault="00132B24" w:rsidP="006D582E">
            <w:sdt>
              <w:sdtPr>
                <w:id w:val="-193932060"/>
                <w:placeholder>
                  <w:docPart w:val="3FD286949FF348238D51312785B67FE9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de-DE"/>
                  </w:rPr>
                  <w:t>Bevorzugte Kommunikationsmethode:</w:t>
                </w:r>
              </w:sdtContent>
            </w:sdt>
          </w:p>
        </w:tc>
      </w:tr>
      <w:tr w:rsidR="00503DC0" w:rsidRPr="007D3EBE" w14:paraId="7166AEAF" w14:textId="77777777" w:rsidTr="00FD4358">
        <w:tc>
          <w:tcPr>
            <w:tcW w:w="340" w:type="dxa"/>
            <w:gridSpan w:val="2"/>
          </w:tcPr>
          <w:p w14:paraId="2100084D" w14:textId="77777777" w:rsidR="00503DC0" w:rsidRDefault="00503DC0" w:rsidP="006D582E">
            <w:pPr>
              <w:pStyle w:val="Quote"/>
            </w:pPr>
          </w:p>
        </w:tc>
        <w:sdt>
          <w:sdt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71" w:type="dxa"/>
              </w:tcPr>
              <w:p w14:paraId="194B247A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cs="MS Gothic" w:hint="eastAsia"/>
                    <w:lang w:bidi="de-DE"/>
                  </w:rPr>
                  <w:t>☐</w:t>
                </w:r>
              </w:p>
            </w:tc>
          </w:sdtContent>
        </w:sdt>
        <w:tc>
          <w:tcPr>
            <w:tcW w:w="3697" w:type="dxa"/>
            <w:gridSpan w:val="6"/>
          </w:tcPr>
          <w:p w14:paraId="72C32021" w14:textId="714A889F" w:rsidR="00503DC0" w:rsidRDefault="00132B24" w:rsidP="006D582E">
            <w:pPr>
              <w:pStyle w:val="Quote"/>
            </w:pPr>
            <w:sdt>
              <w:sdtPr>
                <w:id w:val="580728241"/>
                <w:placeholder>
                  <w:docPart w:val="DFB139C7BB074561B9582F1FACEB4DF5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de-DE"/>
                  </w:rPr>
                  <w:t>SMS</w:t>
                </w:r>
              </w:sdtContent>
            </w:sdt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gridSpan w:val="5"/>
              </w:tcPr>
              <w:p w14:paraId="42B47A97" w14:textId="77777777" w:rsidR="00503DC0" w:rsidRDefault="00503DC0" w:rsidP="006D582E">
                <w:pPr>
                  <w:pStyle w:val="Quote"/>
                </w:pPr>
                <w:r w:rsidRPr="00CA5F96">
                  <w:rPr>
                    <w:rFonts w:ascii="MS Gothic" w:eastAsia="MS Gothic" w:hAnsi="MS Gothic" w:cs="MS Gothic" w:hint="eastAsia"/>
                    <w:lang w:bidi="de-DE"/>
                  </w:rPr>
                  <w:t>☐</w:t>
                </w:r>
              </w:p>
            </w:tc>
          </w:sdtContent>
        </w:sdt>
        <w:tc>
          <w:tcPr>
            <w:tcW w:w="5530" w:type="dxa"/>
            <w:gridSpan w:val="12"/>
          </w:tcPr>
          <w:p w14:paraId="20CFBC36" w14:textId="76FDCE32" w:rsidR="00503DC0" w:rsidRDefault="00132B24" w:rsidP="006D582E">
            <w:pPr>
              <w:pStyle w:val="Quote"/>
            </w:pPr>
            <w:sdt>
              <w:sdtPr>
                <w:id w:val="-2133387712"/>
                <w:placeholder>
                  <w:docPart w:val="5418A11A874C4FF6A446D5537E0A720B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de-DE"/>
                  </w:rPr>
                  <w:t>E-Mail</w:t>
                </w:r>
              </w:sdtContent>
            </w:sdt>
          </w:p>
          <w:p w14:paraId="5C7436C9" w14:textId="77777777" w:rsidR="00914F41" w:rsidRPr="00914F41" w:rsidRDefault="00914F41" w:rsidP="006D582E">
            <w:pPr>
              <w:pStyle w:val="Quote"/>
            </w:pPr>
          </w:p>
        </w:tc>
      </w:tr>
      <w:tr w:rsidR="00914F41" w:rsidRPr="007D3EBE" w14:paraId="04B40ABF" w14:textId="77777777" w:rsidTr="00FD4358">
        <w:tc>
          <w:tcPr>
            <w:tcW w:w="340" w:type="dxa"/>
            <w:gridSpan w:val="2"/>
          </w:tcPr>
          <w:p w14:paraId="0B485E79" w14:textId="0CD4973C" w:rsidR="00914F41" w:rsidRPr="000462EF" w:rsidRDefault="00132B24" w:rsidP="006D582E">
            <w:sdt>
              <w:sdtPr>
                <w:id w:val="-538128238"/>
                <w:placeholder>
                  <w:docPart w:val="C9AC01D6D09D4E588BB9A1338309EE3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rPr>
                    <w:lang w:bidi="de-DE"/>
                  </w:rPr>
                  <w:t>5.</w:t>
                </w:r>
              </w:sdtContent>
            </w:sdt>
          </w:p>
        </w:tc>
        <w:tc>
          <w:tcPr>
            <w:tcW w:w="4168" w:type="dxa"/>
            <w:gridSpan w:val="7"/>
          </w:tcPr>
          <w:p w14:paraId="725CF4D6" w14:textId="5098248C" w:rsidR="00914F41" w:rsidRPr="00914F41" w:rsidRDefault="00132B24" w:rsidP="006D582E">
            <w:sdt>
              <w:sdtPr>
                <w:id w:val="159666927"/>
                <w:placeholder>
                  <w:docPart w:val="97AFEF779B9E48E8B9F7098C642092ED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de-DE"/>
                  </w:rPr>
                  <w:t>Ich möchte Folgendes erhalten</w:t>
                </w:r>
                <w:r w:rsidR="006D582E">
                  <w:rPr>
                    <w:lang w:bidi="de-DE"/>
                  </w:rPr>
                  <w:t>:</w:t>
                </w:r>
              </w:sdtContent>
            </w:sdt>
          </w:p>
        </w:tc>
        <w:tc>
          <w:tcPr>
            <w:tcW w:w="437" w:type="dxa"/>
            <w:gridSpan w:val="5"/>
          </w:tcPr>
          <w:p w14:paraId="7329AE60" w14:textId="77777777" w:rsidR="00914F41" w:rsidRDefault="00914F41" w:rsidP="006D582E"/>
        </w:tc>
        <w:tc>
          <w:tcPr>
            <w:tcW w:w="5530" w:type="dxa"/>
            <w:gridSpan w:val="12"/>
          </w:tcPr>
          <w:p w14:paraId="211383CD" w14:textId="77777777" w:rsidR="00914F41" w:rsidRDefault="00914F41" w:rsidP="006D582E"/>
        </w:tc>
      </w:tr>
      <w:tr w:rsidR="00503DC0" w:rsidRPr="006D582E" w14:paraId="1079D20B" w14:textId="77777777" w:rsidTr="00FD4358">
        <w:tc>
          <w:tcPr>
            <w:tcW w:w="340" w:type="dxa"/>
            <w:gridSpan w:val="2"/>
          </w:tcPr>
          <w:p w14:paraId="0A0CE881" w14:textId="77777777" w:rsidR="00503DC0" w:rsidRPr="006D582E" w:rsidRDefault="00503DC0" w:rsidP="006D582E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71" w:type="dxa"/>
              </w:tcPr>
              <w:p w14:paraId="2C40494C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eastAsia="Segoe UI Symbol" w:hAnsi="Segoe UI Symbol" w:cs="Segoe UI Symbol"/>
                    <w:lang w:bidi="de-DE"/>
                  </w:rPr>
                  <w:t>☐</w:t>
                </w:r>
              </w:p>
            </w:tc>
          </w:sdtContent>
        </w:sdt>
        <w:tc>
          <w:tcPr>
            <w:tcW w:w="3697" w:type="dxa"/>
            <w:gridSpan w:val="6"/>
          </w:tcPr>
          <w:p w14:paraId="3948B76F" w14:textId="7EB1D9E1" w:rsidR="00503DC0" w:rsidRPr="006D582E" w:rsidRDefault="00132B24" w:rsidP="006D582E">
            <w:pPr>
              <w:pStyle w:val="Quote"/>
            </w:pPr>
            <w:sdt>
              <w:sdtPr>
                <w:id w:val="1498993101"/>
                <w:placeholder>
                  <w:docPart w:val="0A1C749B900A40E59ACC2A5EFC441B2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rPr>
                    <w:lang w:bidi="de-DE"/>
                  </w:rPr>
                  <w:t>Terminerinnerungen</w:t>
                </w:r>
              </w:sdtContent>
            </w:sdt>
          </w:p>
        </w:tc>
        <w:sdt>
          <w:sdt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37" w:type="dxa"/>
                <w:gridSpan w:val="5"/>
              </w:tcPr>
              <w:p w14:paraId="35B1FA76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eastAsia="Segoe UI Symbol" w:hAnsi="Segoe UI Symbol" w:cs="Segoe UI Symbol"/>
                    <w:lang w:bidi="de-DE"/>
                  </w:rPr>
                  <w:t>☐</w:t>
                </w:r>
              </w:p>
            </w:tc>
          </w:sdtContent>
        </w:sdt>
        <w:tc>
          <w:tcPr>
            <w:tcW w:w="5530" w:type="dxa"/>
            <w:gridSpan w:val="12"/>
          </w:tcPr>
          <w:p w14:paraId="07E2523E" w14:textId="13582439" w:rsidR="00503DC0" w:rsidRPr="006D582E" w:rsidRDefault="00132B24" w:rsidP="006D582E">
            <w:pPr>
              <w:pStyle w:val="Quote"/>
            </w:pPr>
            <w:sdt>
              <w:sdtPr>
                <w:id w:val="-1565323928"/>
                <w:placeholder>
                  <w:docPart w:val="F759C19DF3FB4B88BFB23627A3E1C75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rPr>
                    <w:lang w:bidi="de-DE"/>
                  </w:rPr>
                  <w:t>Informationen zur Rechnungsstellung</w:t>
                </w:r>
              </w:sdtContent>
            </w:sdt>
          </w:p>
        </w:tc>
      </w:tr>
      <w:tr w:rsidR="00503DC0" w:rsidRPr="007D3EBE" w14:paraId="12DA191B" w14:textId="77777777" w:rsidTr="00FD4358">
        <w:tc>
          <w:tcPr>
            <w:tcW w:w="340" w:type="dxa"/>
            <w:gridSpan w:val="2"/>
          </w:tcPr>
          <w:p w14:paraId="2C7BA858" w14:textId="77777777" w:rsidR="00503DC0" w:rsidRDefault="00503DC0" w:rsidP="006D582E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71" w:type="dxa"/>
              </w:tcPr>
              <w:p w14:paraId="1EF6023A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cs="MS Gothic" w:hint="eastAsia"/>
                    <w:lang w:bidi="de-DE"/>
                  </w:rPr>
                  <w:t>☐</w:t>
                </w:r>
              </w:p>
            </w:tc>
          </w:sdtContent>
        </w:sdt>
        <w:tc>
          <w:tcPr>
            <w:tcW w:w="3697" w:type="dxa"/>
            <w:gridSpan w:val="6"/>
          </w:tcPr>
          <w:p w14:paraId="5EC01EC5" w14:textId="3524C608" w:rsidR="00503DC0" w:rsidRDefault="00132B24" w:rsidP="006D582E">
            <w:pPr>
              <w:pStyle w:val="Quote"/>
            </w:pPr>
            <w:sdt>
              <w:sdtPr>
                <w:id w:val="-765302667"/>
                <w:placeholder>
                  <w:docPart w:val="43500376E9234538BFD8EE1AB3228E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de-DE"/>
                  </w:rPr>
                  <w:t xml:space="preserve">Aufforderungen zu </w:t>
                </w:r>
                <w:r w:rsidR="006D582E">
                  <w:rPr>
                    <w:lang w:bidi="de-DE"/>
                  </w:rPr>
                  <w:t>Kunden</w:t>
                </w:r>
                <w:r w:rsidR="006D582E" w:rsidRPr="00914F41">
                  <w:rPr>
                    <w:lang w:bidi="de-DE"/>
                  </w:rPr>
                  <w:t>zufriedenheitsbewertungen</w:t>
                </w:r>
              </w:sdtContent>
            </w:sdt>
          </w:p>
        </w:tc>
        <w:tc>
          <w:tcPr>
            <w:tcW w:w="437" w:type="dxa"/>
            <w:gridSpan w:val="5"/>
          </w:tcPr>
          <w:p w14:paraId="0B695226" w14:textId="77777777" w:rsidR="00503DC0" w:rsidRDefault="00503DC0" w:rsidP="006D582E">
            <w:pPr>
              <w:pStyle w:val="Quote"/>
            </w:pPr>
          </w:p>
          <w:p w14:paraId="62812277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5530" w:type="dxa"/>
            <w:gridSpan w:val="12"/>
          </w:tcPr>
          <w:p w14:paraId="0F1424F2" w14:textId="77777777" w:rsidR="00503DC0" w:rsidRDefault="00503DC0" w:rsidP="006D582E">
            <w:pPr>
              <w:pStyle w:val="Quote"/>
            </w:pPr>
          </w:p>
        </w:tc>
      </w:tr>
      <w:tr w:rsidR="00914F41" w:rsidRPr="007D3EBE" w14:paraId="54A7C49C" w14:textId="77777777" w:rsidTr="00FD4358">
        <w:tc>
          <w:tcPr>
            <w:tcW w:w="340" w:type="dxa"/>
            <w:gridSpan w:val="2"/>
          </w:tcPr>
          <w:p w14:paraId="5401D555" w14:textId="7ABE9966" w:rsidR="00914F41" w:rsidRPr="000462EF" w:rsidRDefault="00132B24" w:rsidP="006D582E">
            <w:sdt>
              <w:sdtPr>
                <w:id w:val="-719285466"/>
                <w:placeholder>
                  <w:docPart w:val="6128A6BB93D74C138B2526EAFF5F514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rPr>
                    <w:lang w:bidi="de-DE"/>
                  </w:rPr>
                  <w:t>6.</w:t>
                </w:r>
              </w:sdtContent>
            </w:sdt>
          </w:p>
        </w:tc>
        <w:tc>
          <w:tcPr>
            <w:tcW w:w="4168" w:type="dxa"/>
            <w:gridSpan w:val="7"/>
          </w:tcPr>
          <w:p w14:paraId="65620461" w14:textId="0294C776" w:rsidR="00914F41" w:rsidRPr="00914F41" w:rsidRDefault="00132B24" w:rsidP="006D582E">
            <w:sdt>
              <w:sdtPr>
                <w:id w:val="-1620438437"/>
                <w:placeholder>
                  <w:docPart w:val="5DC7CF6B0D7347B7B94318F9D14F969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de-DE"/>
                  </w:rPr>
                  <w:t>Kontaktinformationen</w:t>
                </w:r>
              </w:sdtContent>
            </w:sdt>
          </w:p>
        </w:tc>
        <w:tc>
          <w:tcPr>
            <w:tcW w:w="437" w:type="dxa"/>
            <w:gridSpan w:val="5"/>
          </w:tcPr>
          <w:p w14:paraId="7C4EE9A8" w14:textId="77777777" w:rsidR="00914F41" w:rsidRDefault="00914F41" w:rsidP="006D582E"/>
        </w:tc>
        <w:tc>
          <w:tcPr>
            <w:tcW w:w="5530" w:type="dxa"/>
            <w:gridSpan w:val="12"/>
          </w:tcPr>
          <w:p w14:paraId="7A66CBDD" w14:textId="77777777" w:rsidR="00914F41" w:rsidRDefault="00914F41" w:rsidP="006D582E"/>
        </w:tc>
      </w:tr>
      <w:tr w:rsidR="00914F41" w:rsidRPr="007D3EBE" w14:paraId="1A933E9B" w14:textId="77777777" w:rsidTr="00FD4358">
        <w:trPr>
          <w:trHeight w:val="281"/>
        </w:trPr>
        <w:tc>
          <w:tcPr>
            <w:tcW w:w="340" w:type="dxa"/>
            <w:gridSpan w:val="2"/>
          </w:tcPr>
          <w:p w14:paraId="432E8118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16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780"/>
              <w:gridCol w:w="2379"/>
            </w:tblGrid>
            <w:tr w:rsidR="00914F41" w14:paraId="58526E72" w14:textId="77777777" w:rsidTr="00FD4358">
              <w:tc>
                <w:tcPr>
                  <w:tcW w:w="1782" w:type="dxa"/>
                  <w:tcBorders>
                    <w:right w:val="single" w:sz="4" w:space="0" w:color="D9D9D9" w:themeColor="background1" w:themeShade="D9"/>
                  </w:tcBorders>
                </w:tcPr>
                <w:p w14:paraId="6A1B4930" w14:textId="61BC7A4E" w:rsidR="00914F41" w:rsidRPr="00914F41" w:rsidRDefault="00132B24" w:rsidP="006D582E">
                  <w:pPr>
                    <w:pStyle w:val="Quote"/>
                    <w:rPr>
                      <w:szCs w:val="18"/>
                    </w:rPr>
                  </w:pPr>
                  <w:sdt>
                    <w:sdtPr>
                      <w:id w:val="421534398"/>
                      <w:placeholder>
                        <w:docPart w:val="A5757604D47547CAA7855AEC9CC9885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6D582E">
                        <w:rPr>
                          <w:szCs w:val="18"/>
                          <w:lang w:bidi="de-DE"/>
                        </w:rPr>
                        <w:t>Meine E-Mail-Adresse</w:t>
                      </w:r>
                    </w:sdtContent>
                  </w:sdt>
                </w:p>
              </w:tc>
              <w:tc>
                <w:tcPr>
                  <w:tcW w:w="238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33D39D9D" w14:textId="77777777" w:rsidR="00914F41" w:rsidRDefault="00914F41" w:rsidP="006D582E">
                  <w:pPr>
                    <w:pStyle w:val="Quote"/>
                  </w:pPr>
                </w:p>
              </w:tc>
            </w:tr>
          </w:tbl>
          <w:p w14:paraId="6D63E028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37" w:type="dxa"/>
            <w:gridSpan w:val="5"/>
          </w:tcPr>
          <w:p w14:paraId="2B9B4915" w14:textId="77777777" w:rsidR="00914F41" w:rsidRDefault="00914F41" w:rsidP="006D582E">
            <w:pPr>
              <w:pStyle w:val="Quote"/>
            </w:pPr>
          </w:p>
        </w:tc>
        <w:tc>
          <w:tcPr>
            <w:tcW w:w="1793" w:type="dxa"/>
            <w:gridSpan w:val="3"/>
            <w:tcBorders>
              <w:right w:val="single" w:sz="4" w:space="0" w:color="D9D9D9" w:themeColor="background1" w:themeShade="D9"/>
            </w:tcBorders>
          </w:tcPr>
          <w:p w14:paraId="7F4F697D" w14:textId="5C062FA8" w:rsidR="00914F41" w:rsidRDefault="00132B24" w:rsidP="006D582E">
            <w:pPr>
              <w:pStyle w:val="Quote"/>
            </w:pPr>
            <w:sdt>
              <w:sdtPr>
                <w:id w:val="1926378767"/>
                <w:placeholder>
                  <w:docPart w:val="7F57CDCD73044C939AAD2323E2E75623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szCs w:val="18"/>
                    <w:lang w:bidi="de-DE"/>
                  </w:rPr>
                  <w:t>Meine Telefonnummer</w:t>
                </w:r>
              </w:sdtContent>
            </w:sdt>
          </w:p>
        </w:tc>
        <w:tc>
          <w:tcPr>
            <w:tcW w:w="373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8EEFD3" w14:textId="77777777" w:rsidR="00914F41" w:rsidRDefault="00914F41" w:rsidP="006D582E">
            <w:pPr>
              <w:pStyle w:val="Quote"/>
            </w:pPr>
          </w:p>
        </w:tc>
      </w:tr>
      <w:tr w:rsidR="00883427" w:rsidRPr="007D3EBE" w14:paraId="579C422F" w14:textId="77777777" w:rsidTr="00FD4358">
        <w:trPr>
          <w:trHeight w:val="2016"/>
        </w:trPr>
        <w:tc>
          <w:tcPr>
            <w:tcW w:w="10475" w:type="dxa"/>
            <w:gridSpan w:val="26"/>
            <w:vAlign w:val="center"/>
          </w:tcPr>
          <w:p w14:paraId="512226FD" w14:textId="1ABB8A9C" w:rsidR="006D582E" w:rsidRDefault="00132B24" w:rsidP="006D582E">
            <w:pPr>
              <w:pStyle w:val="Quote"/>
            </w:pPr>
            <w:sdt>
              <w:sdtPr>
                <w:id w:val="671765289"/>
                <w:placeholder>
                  <w:docPart w:val="1FF590514E6548B7AB677CC76D977992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rStyle w:val="Strong"/>
                    <w:b w:val="0"/>
                    <w:lang w:bidi="de-DE"/>
                  </w:rPr>
                  <w:t>Ich kann mein Einverständnis zur elektronischen Kommunikation</w:t>
                </w:r>
                <w:r w:rsidR="006D582E">
                  <w:rPr>
                    <w:rStyle w:val="Strong"/>
                    <w:b w:val="0"/>
                    <w:lang w:bidi="de-DE"/>
                  </w:rPr>
                  <w:t xml:space="preserve"> </w:t>
                </w:r>
                <w:r w:rsidR="006D582E" w:rsidRPr="00914F41">
                  <w:rPr>
                    <w:rStyle w:val="Strong"/>
                    <w:b w:val="0"/>
                    <w:lang w:bidi="de-DE"/>
                  </w:rPr>
                  <w:t>durch Anruf</w:t>
                </w:r>
                <w:r w:rsidR="006D582E">
                  <w:rPr>
                    <w:rStyle w:val="Strong"/>
                    <w:b w:val="0"/>
                    <w:lang w:bidi="de-DE"/>
                  </w:rPr>
                  <w:t xml:space="preserve"> bzw. E-Mail-Nachricht</w:t>
                </w:r>
                <w:r w:rsidR="006D582E" w:rsidRPr="00914F41">
                  <w:rPr>
                    <w:rStyle w:val="Strong"/>
                    <w:b w:val="0"/>
                    <w:lang w:bidi="de-DE"/>
                  </w:rPr>
                  <w:t xml:space="preserve"> widerrufen:</w:t>
                </w:r>
              </w:sdtContent>
            </w:sdt>
          </w:p>
          <w:p w14:paraId="0D01F124" w14:textId="77777777" w:rsidR="006D582E" w:rsidRDefault="00132B24" w:rsidP="006D582E">
            <w:pPr>
              <w:pStyle w:val="Quote"/>
            </w:pPr>
            <w:sdt>
              <w:sdtPr>
                <w:id w:val="1607696841"/>
                <w:placeholder>
                  <w:docPart w:val="BE73B17B1CAD4644995AC06DB2CA872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de-DE"/>
                  </w:rPr>
                  <w:t>OFFICE-NAMEN EINFÜGEN</w:t>
                </w:r>
              </w:sdtContent>
            </w:sdt>
          </w:p>
          <w:p w14:paraId="6868B0C4" w14:textId="658AD64A" w:rsidR="006D582E" w:rsidRDefault="00132B24" w:rsidP="006D582E">
            <w:pPr>
              <w:pStyle w:val="Quote"/>
            </w:pPr>
            <w:sdt>
              <w:sdtPr>
                <w:id w:val="-2031397789"/>
                <w:placeholder>
                  <w:docPart w:val="BB47EA1424604FA7BC7686061B58A184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de-DE"/>
                  </w:rPr>
                  <w:t xml:space="preserve">TELEFONNUMMER </w:t>
                </w:r>
                <w:r w:rsidR="006D582E" w:rsidRPr="00914F41">
                  <w:rPr>
                    <w:lang w:bidi="de-DE"/>
                  </w:rPr>
                  <w:t>EINFÜGE</w:t>
                </w:r>
                <w:r w:rsidR="006D582E">
                  <w:rPr>
                    <w:lang w:bidi="de-DE"/>
                  </w:rPr>
                  <w:t>N</w:t>
                </w:r>
              </w:sdtContent>
            </w:sdt>
          </w:p>
          <w:p w14:paraId="23E9B39D" w14:textId="33040647" w:rsidR="00914F41" w:rsidRPr="00914F41" w:rsidRDefault="00132B24" w:rsidP="006D582E">
            <w:pPr>
              <w:pStyle w:val="Quote"/>
            </w:pPr>
            <w:sdt>
              <w:sdtPr>
                <w:id w:val="2070989510"/>
                <w:placeholder>
                  <w:docPart w:val="44AF85C8C3874818A8ACCA0FA07DB4BF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de-DE"/>
                  </w:rPr>
                  <w:t xml:space="preserve">OFFICE-E-MAIL-ADRESSE </w:t>
                </w:r>
                <w:r w:rsidR="006D582E" w:rsidRPr="00914F41">
                  <w:rPr>
                    <w:lang w:bidi="de-DE"/>
                  </w:rPr>
                  <w:t>EINFÜGEN</w:t>
                </w:r>
              </w:sdtContent>
            </w:sdt>
          </w:p>
        </w:tc>
      </w:tr>
      <w:tr w:rsidR="00883427" w:rsidRPr="007D3EBE" w14:paraId="70199F80" w14:textId="77777777" w:rsidTr="00FD4358">
        <w:tc>
          <w:tcPr>
            <w:tcW w:w="2127" w:type="dxa"/>
            <w:gridSpan w:val="4"/>
          </w:tcPr>
          <w:p w14:paraId="20A3EF1A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412" w:type="dxa"/>
            <w:gridSpan w:val="6"/>
            <w:tcBorders>
              <w:bottom w:val="single" w:sz="4" w:space="0" w:color="D9D9D9" w:themeColor="background1" w:themeShade="D9"/>
            </w:tcBorders>
          </w:tcPr>
          <w:p w14:paraId="4C186CBF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134" w:type="dxa"/>
          </w:tcPr>
          <w:p w14:paraId="6010ACFB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3511" w:type="dxa"/>
            <w:gridSpan w:val="12"/>
          </w:tcPr>
          <w:p w14:paraId="7AC911F7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291" w:type="dxa"/>
            <w:gridSpan w:val="3"/>
          </w:tcPr>
          <w:p w14:paraId="0EC32971" w14:textId="77777777" w:rsidR="00883427" w:rsidRPr="00883427" w:rsidRDefault="00883427" w:rsidP="00883427">
            <w:pPr>
              <w:pStyle w:val="Header"/>
            </w:pPr>
          </w:p>
        </w:tc>
      </w:tr>
      <w:tr w:rsidR="00914F41" w:rsidRPr="007D3EBE" w14:paraId="3CD213C5" w14:textId="77777777" w:rsidTr="00FD4358">
        <w:tc>
          <w:tcPr>
            <w:tcW w:w="2127" w:type="dxa"/>
            <w:gridSpan w:val="4"/>
            <w:tcBorders>
              <w:right w:val="single" w:sz="4" w:space="0" w:color="D9D9D9" w:themeColor="background1" w:themeShade="D9"/>
            </w:tcBorders>
          </w:tcPr>
          <w:p w14:paraId="2208EE55" w14:textId="663F9604" w:rsidR="00FE584B" w:rsidRPr="00914F41" w:rsidRDefault="00132B24" w:rsidP="00883427">
            <w:sdt>
              <w:sdtPr>
                <w:id w:val="2061593645"/>
                <w:placeholder>
                  <w:docPart w:val="61AE6612083D4F27B6CAB2378D03B3C5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de-DE"/>
                  </w:rPr>
                  <w:t xml:space="preserve">7. </w:t>
                </w:r>
                <w:r w:rsidR="000462EF" w:rsidRPr="00914F41">
                  <w:rPr>
                    <w:lang w:bidi="de-DE"/>
                  </w:rPr>
                  <w:t>Unterschrift</w:t>
                </w:r>
              </w:sdtContent>
            </w:sdt>
          </w:p>
        </w:tc>
        <w:tc>
          <w:tcPr>
            <w:tcW w:w="2412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ABFE08" w14:textId="77777777" w:rsidR="00FE584B" w:rsidRPr="00883427" w:rsidRDefault="00FE584B" w:rsidP="00883427"/>
        </w:tc>
        <w:tc>
          <w:tcPr>
            <w:tcW w:w="134" w:type="dxa"/>
            <w:tcBorders>
              <w:left w:val="single" w:sz="4" w:space="0" w:color="D9D9D9" w:themeColor="background1" w:themeShade="D9"/>
            </w:tcBorders>
          </w:tcPr>
          <w:p w14:paraId="203D59DE" w14:textId="77777777" w:rsidR="00FE584B" w:rsidRPr="00883427" w:rsidRDefault="00FE584B" w:rsidP="00883427"/>
        </w:tc>
        <w:tc>
          <w:tcPr>
            <w:tcW w:w="2119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CAD4EC5" w14:textId="629E195B" w:rsidR="00FE584B" w:rsidRPr="00883427" w:rsidRDefault="00132B24" w:rsidP="00883427">
            <w:sdt>
              <w:sdtPr>
                <w:id w:val="1094986870"/>
                <w:placeholder>
                  <w:docPart w:val="F1C0B5818AE9DE47A2258EDF872CAC60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914F41">
                  <w:rPr>
                    <w:sz w:val="18"/>
                    <w:szCs w:val="18"/>
                    <w:lang w:bidi="de-DE"/>
                  </w:rPr>
                  <w:t>Datum der Unterschrift</w:t>
                </w:r>
              </w:sdtContent>
            </w:sdt>
          </w:p>
        </w:tc>
        <w:tc>
          <w:tcPr>
            <w:tcW w:w="1045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FB3D373" w14:textId="77777777" w:rsidR="00FE584B" w:rsidRPr="00883427" w:rsidRDefault="00FE584B" w:rsidP="00883427"/>
        </w:tc>
        <w:tc>
          <w:tcPr>
            <w:tcW w:w="19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0C3D498" w14:textId="77777777" w:rsidR="00FE584B" w:rsidRPr="00883427" w:rsidRDefault="00FE584B" w:rsidP="00883427"/>
        </w:tc>
        <w:tc>
          <w:tcPr>
            <w:tcW w:w="104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BFA1B0" w14:textId="77777777" w:rsidR="00FE584B" w:rsidRPr="00883427" w:rsidRDefault="00FE584B" w:rsidP="00883427"/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9AAA7F1" w14:textId="77777777" w:rsidR="00FE584B" w:rsidRPr="00883427" w:rsidRDefault="00FE584B" w:rsidP="00883427"/>
        </w:tc>
        <w:tc>
          <w:tcPr>
            <w:tcW w:w="113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F99B93" w14:textId="77777777" w:rsidR="00FE584B" w:rsidRPr="00883427" w:rsidRDefault="00FE584B" w:rsidP="00883427"/>
        </w:tc>
      </w:tr>
      <w:tr w:rsidR="00FE584B" w:rsidRPr="00483F63" w14:paraId="50A363DD" w14:textId="77777777" w:rsidTr="00FD4358">
        <w:trPr>
          <w:trHeight w:val="70"/>
        </w:trPr>
        <w:tc>
          <w:tcPr>
            <w:tcW w:w="2127" w:type="dxa"/>
            <w:gridSpan w:val="4"/>
          </w:tcPr>
          <w:p w14:paraId="624D3D57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412" w:type="dxa"/>
            <w:gridSpan w:val="6"/>
          </w:tcPr>
          <w:p w14:paraId="48371C1B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34" w:type="dxa"/>
          </w:tcPr>
          <w:p w14:paraId="053E0810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119" w:type="dxa"/>
            <w:gridSpan w:val="7"/>
          </w:tcPr>
          <w:p w14:paraId="37C7EF88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45" w:type="dxa"/>
            <w:gridSpan w:val="3"/>
          </w:tcPr>
          <w:p w14:paraId="0C3D0435" w14:textId="7B1BF581" w:rsidR="00FE584B" w:rsidRPr="00483F63" w:rsidRDefault="00896B28" w:rsidP="00483F63">
            <w:pPr>
              <w:pStyle w:val="Header"/>
            </w:pPr>
            <w:r>
              <w:t>TT</w:t>
            </w:r>
          </w:p>
        </w:tc>
        <w:tc>
          <w:tcPr>
            <w:tcW w:w="195" w:type="dxa"/>
          </w:tcPr>
          <w:p w14:paraId="1BD729E4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45" w:type="dxa"/>
            <w:gridSpan w:val="2"/>
          </w:tcPr>
          <w:sdt>
            <w:sdtPr>
              <w:id w:val="-341548225"/>
              <w:placeholder>
                <w:docPart w:val="E9F1630940E9EC489FB861751FA9766E"/>
              </w:placeholder>
              <w:temporary/>
              <w:showingPlcHdr/>
              <w15:appearance w15:val="hidden"/>
            </w:sdtPr>
            <w:sdtEndPr/>
            <w:sdtContent>
              <w:p w14:paraId="286ED1FE" w14:textId="77777777" w:rsidR="00FE584B" w:rsidRPr="00483F63" w:rsidRDefault="00483F63" w:rsidP="00483F63">
                <w:pPr>
                  <w:pStyle w:val="Header"/>
                </w:pPr>
                <w:r w:rsidRPr="00483F63">
                  <w:rPr>
                    <w:lang w:bidi="de-DE"/>
                  </w:rPr>
                  <w:t>MM</w:t>
                </w:r>
              </w:p>
            </w:sdtContent>
          </w:sdt>
        </w:tc>
        <w:tc>
          <w:tcPr>
            <w:tcW w:w="262" w:type="dxa"/>
          </w:tcPr>
          <w:p w14:paraId="3E7ABFA9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136" w:type="dxa"/>
          </w:tcPr>
          <w:sdt>
            <w:sdtPr>
              <w:id w:val="-3981827"/>
              <w:placeholder>
                <w:docPart w:val="F120E8D2588D7242A84C4817177BF733"/>
              </w:placeholder>
              <w:temporary/>
              <w:showingPlcHdr/>
              <w15:appearance w15:val="hidden"/>
            </w:sdtPr>
            <w:sdtEndPr/>
            <w:sdtContent>
              <w:p w14:paraId="06178DB1" w14:textId="77777777" w:rsidR="00FE584B" w:rsidRPr="00483F63" w:rsidRDefault="00483F63" w:rsidP="00483F63">
                <w:pPr>
                  <w:pStyle w:val="Header"/>
                </w:pPr>
                <w:r w:rsidRPr="00483F63">
                  <w:rPr>
                    <w:lang w:bidi="de-DE"/>
                  </w:rPr>
                  <w:t>JJ</w:t>
                </w:r>
              </w:p>
            </w:sdtContent>
          </w:sdt>
        </w:tc>
      </w:tr>
    </w:tbl>
    <w:p w14:paraId="273B07B4" w14:textId="77777777" w:rsidR="008F2C78" w:rsidRPr="007D3EBE" w:rsidRDefault="008F2C78"/>
    <w:sectPr w:rsidR="008F2C78" w:rsidRPr="007D3EBE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CC1BDE" w14:textId="77777777" w:rsidR="00132B24" w:rsidRDefault="00132B24" w:rsidP="001A0130">
      <w:r>
        <w:separator/>
      </w:r>
    </w:p>
  </w:endnote>
  <w:endnote w:type="continuationSeparator" w:id="0">
    <w:p w14:paraId="3F7D0B88" w14:textId="77777777" w:rsidR="00132B24" w:rsidRDefault="00132B2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79869" w14:textId="77777777" w:rsidR="00132B24" w:rsidRDefault="00132B24" w:rsidP="001A0130">
      <w:r>
        <w:separator/>
      </w:r>
    </w:p>
  </w:footnote>
  <w:footnote w:type="continuationSeparator" w:id="0">
    <w:p w14:paraId="0713A7A0" w14:textId="77777777" w:rsidR="00132B24" w:rsidRDefault="00132B2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3B331" w14:textId="6308FC51" w:rsidR="001A0130" w:rsidRDefault="00231601">
    <w:pPr>
      <w:pStyle w:val="Header"/>
    </w:pP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C49879" wp14:editId="74F3A77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upp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hteck: Einzelne Ecke abgeschnitten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uppe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hteck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Bild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Ellipse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38735E2" id="Gruppe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">
              <v:shape id="Rechteck: Einzelne Ecke abgeschnitten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uppe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hteck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Ellipse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bidi="de-DE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E76C2B" wp14:editId="28D9714E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ihandform: Form 11" descr="Datenschutzsperre für Symbolinhalt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27B0A7C" id="Freihandform: Form 11" o:spid="_x0000_s1026" alt="Datenschutzsperre für Symbolinhalt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bidi="de-DE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B22C806" wp14:editId="2AAC85B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hteck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529BD38A" id="Rechteck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8240DF"/>
    <w:rsid w:val="000462EF"/>
    <w:rsid w:val="000B0D8C"/>
    <w:rsid w:val="000C43F2"/>
    <w:rsid w:val="00132B24"/>
    <w:rsid w:val="00185A53"/>
    <w:rsid w:val="001A0130"/>
    <w:rsid w:val="001C6EC9"/>
    <w:rsid w:val="001D6A38"/>
    <w:rsid w:val="00231601"/>
    <w:rsid w:val="00233080"/>
    <w:rsid w:val="00267116"/>
    <w:rsid w:val="002A5032"/>
    <w:rsid w:val="003972AA"/>
    <w:rsid w:val="00402433"/>
    <w:rsid w:val="00431ECA"/>
    <w:rsid w:val="00483F63"/>
    <w:rsid w:val="004A4173"/>
    <w:rsid w:val="004A7B65"/>
    <w:rsid w:val="004C3BEB"/>
    <w:rsid w:val="00503DC0"/>
    <w:rsid w:val="005169F8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96B28"/>
    <w:rsid w:val="008D3529"/>
    <w:rsid w:val="008E353D"/>
    <w:rsid w:val="008F2C78"/>
    <w:rsid w:val="00914F41"/>
    <w:rsid w:val="00924303"/>
    <w:rsid w:val="00930151"/>
    <w:rsid w:val="009377D4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D4358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E0B4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Vereinbarung">
    <w:name w:val="Vereinbarung"/>
    <w:basedOn w:val="Normal"/>
    <w:next w:val="Normal"/>
    <w:link w:val="Vereinbarungszeichen"/>
    <w:uiPriority w:val="30"/>
    <w:qFormat/>
    <w:rsid w:val="006D582E"/>
    <w:pPr>
      <w:spacing w:after="220"/>
    </w:pPr>
  </w:style>
  <w:style w:type="character" w:customStyle="1" w:styleId="Vereinbarungszeichen">
    <w:name w:val="Vereinbarungszeichen"/>
    <w:basedOn w:val="DefaultParagraphFont"/>
    <w:link w:val="Vereinbarung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8405DDE7BAB73479391135322EE2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94AA-3461-C94E-A399-F8F705BDF1EC}"/>
      </w:docPartPr>
      <w:docPartBody>
        <w:p w:rsidR="00BF4465" w:rsidRDefault="007D6AD1" w:rsidP="007D6AD1">
          <w:pPr>
            <w:pStyle w:val="68405DDE7BAB73479391135322EE217F2"/>
          </w:pPr>
          <w:r w:rsidRPr="00F04EAE">
            <w:rPr>
              <w:lang w:bidi="de-DE"/>
            </w:rPr>
            <w:t>Vorname</w:t>
          </w:r>
        </w:p>
      </w:docPartBody>
    </w:docPart>
    <w:docPart>
      <w:docPartPr>
        <w:name w:val="D3962E4E27ED2D42875B47904EB08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D496-2195-D54E-9B10-D873CA3BCF49}"/>
      </w:docPartPr>
      <w:docPartBody>
        <w:p w:rsidR="00BF4465" w:rsidRDefault="007D6AD1" w:rsidP="007D6AD1">
          <w:pPr>
            <w:pStyle w:val="D3962E4E27ED2D42875B47904EB08D7B2"/>
          </w:pPr>
          <w:r w:rsidRPr="00F04EAE">
            <w:rPr>
              <w:lang w:bidi="de-DE"/>
            </w:rPr>
            <w:t>Zweiter Vorname</w:t>
          </w:r>
        </w:p>
      </w:docPartBody>
    </w:docPart>
    <w:docPart>
      <w:docPartPr>
        <w:name w:val="6A32D24601463E4A9C470BF461A9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5EA3-A6BB-964B-8567-B36AAB2127DB}"/>
      </w:docPartPr>
      <w:docPartBody>
        <w:p w:rsidR="00BF4465" w:rsidRDefault="007D6AD1" w:rsidP="007D6AD1">
          <w:pPr>
            <w:pStyle w:val="6A32D24601463E4A9C470BF461A975172"/>
          </w:pPr>
          <w:r w:rsidRPr="00F04EAE">
            <w:rPr>
              <w:lang w:bidi="de-DE"/>
            </w:rPr>
            <w:t>Nachname</w:t>
          </w:r>
        </w:p>
      </w:docPartBody>
    </w:docPart>
    <w:docPart>
      <w:docPartPr>
        <w:name w:val="26A9A5DD539A4047B594C6E654F87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2968B-A9A0-204D-AFE8-861584D9B46A}"/>
      </w:docPartPr>
      <w:docPartBody>
        <w:p w:rsidR="00BF4465" w:rsidRDefault="007D6AD1" w:rsidP="007D6AD1">
          <w:pPr>
            <w:pStyle w:val="26A9A5DD539A4047B594C6E654F87FA62"/>
          </w:pPr>
          <w:r>
            <w:rPr>
              <w:lang w:bidi="de-DE"/>
            </w:rPr>
            <w:t>Geburtsdatum:</w:t>
          </w:r>
        </w:p>
      </w:docPartBody>
    </w:docPart>
    <w:docPart>
      <w:docPartPr>
        <w:name w:val="A1C9EE02B9E6474FBFE84D8B7BBC2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910E-B301-5E4C-BA16-7CAC43A1AFB1}"/>
      </w:docPartPr>
      <w:docPartBody>
        <w:p w:rsidR="00BF4465" w:rsidRDefault="007D6AD1" w:rsidP="007D6AD1">
          <w:pPr>
            <w:pStyle w:val="A1C9EE02B9E6474FBFE84D8B7BBC208D2"/>
          </w:pPr>
          <w:r>
            <w:rPr>
              <w:lang w:bidi="de-DE"/>
            </w:rPr>
            <w:t>TT</w:t>
          </w:r>
        </w:p>
      </w:docPartBody>
    </w:docPart>
    <w:docPart>
      <w:docPartPr>
        <w:name w:val="A7ED3DE61739DB4FA28B4D118DE03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55B34-6ECA-DC49-9D7B-0555ED2DD073}"/>
      </w:docPartPr>
      <w:docPartBody>
        <w:p w:rsidR="00BF4465" w:rsidRDefault="007D6AD1" w:rsidP="007D6AD1">
          <w:pPr>
            <w:pStyle w:val="A7ED3DE61739DB4FA28B4D118DE0369C2"/>
          </w:pPr>
          <w:r>
            <w:rPr>
              <w:lang w:bidi="de-DE"/>
            </w:rPr>
            <w:t>MM</w:t>
          </w:r>
        </w:p>
      </w:docPartBody>
    </w:docPart>
    <w:docPart>
      <w:docPartPr>
        <w:name w:val="6DECEB75208927478B2EFABEF57B9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14345-6028-AE47-AE14-7F4680EBC527}"/>
      </w:docPartPr>
      <w:docPartBody>
        <w:p w:rsidR="00BF4465" w:rsidRDefault="007D6AD1" w:rsidP="007D6AD1">
          <w:pPr>
            <w:pStyle w:val="6DECEB75208927478B2EFABEF57B9B8B2"/>
          </w:pPr>
          <w:r>
            <w:rPr>
              <w:lang w:bidi="de-DE"/>
            </w:rPr>
            <w:t>JJ</w:t>
          </w:r>
        </w:p>
      </w:docPartBody>
    </w:docPart>
    <w:docPart>
      <w:docPartPr>
        <w:name w:val="F1C0B5818AE9DE47A2258EDF872CA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AA3C6-ADE8-8F4E-AEED-2F51996A8297}"/>
      </w:docPartPr>
      <w:docPartBody>
        <w:p w:rsidR="00BF4465" w:rsidRDefault="007D6AD1" w:rsidP="007D6AD1">
          <w:pPr>
            <w:pStyle w:val="F1C0B5818AE9DE47A2258EDF872CAC605"/>
          </w:pPr>
          <w:r w:rsidRPr="00914F41">
            <w:rPr>
              <w:sz w:val="18"/>
              <w:szCs w:val="18"/>
              <w:lang w:bidi="de-DE"/>
            </w:rPr>
            <w:t>Datum der Unterschrift</w:t>
          </w:r>
        </w:p>
      </w:docPartBody>
    </w:docPart>
    <w:docPart>
      <w:docPartPr>
        <w:name w:val="E9F1630940E9EC489FB861751FA97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92672-3589-1A47-A6C2-27A5E4A8A3E6}"/>
      </w:docPartPr>
      <w:docPartBody>
        <w:p w:rsidR="00BF4465" w:rsidRDefault="007D6AD1" w:rsidP="007D6AD1">
          <w:pPr>
            <w:pStyle w:val="E9F1630940E9EC489FB861751FA9766E2"/>
          </w:pPr>
          <w:r w:rsidRPr="00483F63">
            <w:rPr>
              <w:lang w:bidi="de-DE"/>
            </w:rPr>
            <w:t>MM</w:t>
          </w:r>
        </w:p>
      </w:docPartBody>
    </w:docPart>
    <w:docPart>
      <w:docPartPr>
        <w:name w:val="F120E8D2588D7242A84C4817177B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0B2B7-A255-0646-BBDB-28C5ACD412EE}"/>
      </w:docPartPr>
      <w:docPartBody>
        <w:p w:rsidR="00BF4465" w:rsidRDefault="007D6AD1" w:rsidP="007D6AD1">
          <w:pPr>
            <w:pStyle w:val="F120E8D2588D7242A84C4817177BF7332"/>
          </w:pPr>
          <w:r w:rsidRPr="00483F63">
            <w:rPr>
              <w:lang w:bidi="de-DE"/>
            </w:rPr>
            <w:t>JJ</w:t>
          </w:r>
        </w:p>
      </w:docPartBody>
    </w:docPart>
    <w:docPart>
      <w:docPartPr>
        <w:name w:val="3F1AA3EED85C41F09AAE842335433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19E59-C62D-4C07-A1CC-81EE9E0C55FF}"/>
      </w:docPartPr>
      <w:docPartBody>
        <w:p w:rsidR="005479D8" w:rsidRDefault="007D6AD1" w:rsidP="007D6AD1">
          <w:pPr>
            <w:pStyle w:val="3F1AA3EED85C41F09AAE8423354330652"/>
          </w:pPr>
          <w:r>
            <w:rPr>
              <w:lang w:bidi="de-DE"/>
            </w:rPr>
            <w:t>1.</w:t>
          </w:r>
        </w:p>
      </w:docPartBody>
    </w:docPart>
    <w:docPart>
      <w:docPartPr>
        <w:name w:val="57BB0F4994FC4C44BD8BF8F82EF1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FCE51-6127-49B3-AAA1-E46B46EC5C30}"/>
      </w:docPartPr>
      <w:docPartBody>
        <w:p w:rsidR="005479D8" w:rsidRDefault="007D6AD1" w:rsidP="007D6AD1">
          <w:pPr>
            <w:pStyle w:val="57BB0F4994FC4C44BD8BF8F82EF16C992"/>
          </w:pPr>
          <w:r>
            <w:rPr>
              <w:lang w:bidi="de-DE"/>
            </w:rPr>
            <w:t>2.</w:t>
          </w:r>
        </w:p>
      </w:docPartBody>
    </w:docPart>
    <w:docPart>
      <w:docPartPr>
        <w:name w:val="D9000E6591B2491C9325E7F86B142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597F0-9B4F-4DB8-A94B-EC589A93709E}"/>
      </w:docPartPr>
      <w:docPartBody>
        <w:p w:rsidR="005479D8" w:rsidRDefault="007D6AD1" w:rsidP="007D6AD1">
          <w:pPr>
            <w:pStyle w:val="D9000E6591B2491C9325E7F86B142F7A2"/>
          </w:pPr>
          <w:r>
            <w:rPr>
              <w:lang w:bidi="de-DE"/>
            </w:rPr>
            <w:t>3.</w:t>
          </w:r>
        </w:p>
      </w:docPartBody>
    </w:docPart>
    <w:docPart>
      <w:docPartPr>
        <w:name w:val="D60E91AA568B451394839B3F71351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4C984-2067-4C25-9544-38134C81C594}"/>
      </w:docPartPr>
      <w:docPartBody>
        <w:p w:rsidR="005479D8" w:rsidRDefault="007D6AD1" w:rsidP="007D6AD1">
          <w:pPr>
            <w:pStyle w:val="D60E91AA568B451394839B3F7135131D2"/>
          </w:pPr>
          <w:r>
            <w:rPr>
              <w:lang w:bidi="de-DE"/>
            </w:rPr>
            <w:t>Unterzeichnung unten:</w:t>
          </w:r>
        </w:p>
      </w:docPartBody>
    </w:docPart>
    <w:docPart>
      <w:docPartPr>
        <w:name w:val="07F0352EA1E4421481E8788034E19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7E53B-BFD4-4581-B744-323C295A50B6}"/>
      </w:docPartPr>
      <w:docPartBody>
        <w:p w:rsidR="005479D8" w:rsidRDefault="007D6AD1" w:rsidP="007D6AD1">
          <w:pPr>
            <w:pStyle w:val="07F0352EA1E4421481E8788034E19B282"/>
          </w:pPr>
          <w:r w:rsidRPr="00914F41">
            <w:rPr>
              <w:lang w:bidi="de-DE"/>
            </w:rPr>
            <w:t>Ich stimme ZU,</w:t>
          </w:r>
        </w:p>
      </w:docPartBody>
    </w:docPart>
    <w:docPart>
      <w:docPartPr>
        <w:name w:val="5941C92D577D4060AEEBF9396B2B1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88327-3F4A-4A3B-B7F1-5D48EDB3833E}"/>
      </w:docPartPr>
      <w:docPartBody>
        <w:p w:rsidR="005479D8" w:rsidRDefault="007D6AD1" w:rsidP="007D6AD1">
          <w:pPr>
            <w:pStyle w:val="5941C92D577D4060AEEBF9396B2B16912"/>
          </w:pPr>
          <w:r w:rsidRPr="00914F41">
            <w:rPr>
              <w:lang w:bidi="de-DE"/>
            </w:rPr>
            <w:t>Ich stimme NICHT ZU,</w:t>
          </w:r>
        </w:p>
      </w:docPartBody>
    </w:docPart>
    <w:docPart>
      <w:docPartPr>
        <w:name w:val="2AEB8C03D1AC4A51B9725C6FDEA9A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5C34A-98AB-41A1-9444-A1452BE82DE8}"/>
      </w:docPartPr>
      <w:docPartBody>
        <w:p w:rsidR="005479D8" w:rsidRDefault="007D6AD1" w:rsidP="007D6AD1">
          <w:pPr>
            <w:pStyle w:val="2AEB8C03D1AC4A51B9725C6FDEA9A1C72"/>
          </w:pPr>
          <w:r w:rsidRPr="00914F41">
            <w:rPr>
              <w:lang w:bidi="de-DE"/>
            </w:rPr>
            <w:t>Unterzeichnung</w:t>
          </w:r>
        </w:p>
      </w:docPartBody>
    </w:docPart>
    <w:docPart>
      <w:docPartPr>
        <w:name w:val="9CA1743A475F4230B333C477C023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BEEF3-8F69-415F-B15A-3F9B661CF601}"/>
      </w:docPartPr>
      <w:docPartBody>
        <w:p w:rsidR="005479D8" w:rsidRDefault="007D6AD1" w:rsidP="007D6AD1">
          <w:pPr>
            <w:pStyle w:val="9CA1743A475F4230B333C477C023695C2"/>
          </w:pPr>
          <w:r w:rsidRPr="00914F41">
            <w:rPr>
              <w:lang w:bidi="de-DE"/>
            </w:rPr>
            <w:t>Unterzeichnung</w:t>
          </w:r>
        </w:p>
      </w:docPartBody>
    </w:docPart>
    <w:docPart>
      <w:docPartPr>
        <w:name w:val="A87A1242CBA14BFF9B83BBC2F2591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92C6C-73D0-4386-B32F-31A828197F5E}"/>
      </w:docPartPr>
      <w:docPartBody>
        <w:p w:rsidR="005479D8" w:rsidRDefault="007D6AD1" w:rsidP="007D6AD1">
          <w:pPr>
            <w:pStyle w:val="A87A1242CBA14BFF9B83BBC2F25915752"/>
          </w:pPr>
          <w:r w:rsidRPr="00914F41">
            <w:rPr>
              <w:lang w:bidi="de-DE"/>
            </w:rPr>
            <w:t>dass das Unternehmen unter der unten aufgeführten E-Mail-Adresse und/oder Telefonnummer mit mir elektronisch kommunizieren darf.</w:t>
          </w:r>
        </w:p>
      </w:docPartBody>
    </w:docPart>
    <w:docPart>
      <w:docPartPr>
        <w:name w:val="49968D8D3FF1466CBF098D4679A3B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ADDC-0F5D-4B34-9F75-AC850203F9EC}"/>
      </w:docPartPr>
      <w:docPartBody>
        <w:p w:rsidR="005479D8" w:rsidRDefault="007D6AD1" w:rsidP="007D6AD1">
          <w:pPr>
            <w:pStyle w:val="49968D8D3FF1466CBF098D4679A3BF642"/>
          </w:pPr>
          <w:r>
            <w:rPr>
              <w:lang w:bidi="de-DE"/>
            </w:rPr>
            <w:t>4.</w:t>
          </w:r>
        </w:p>
      </w:docPartBody>
    </w:docPart>
    <w:docPart>
      <w:docPartPr>
        <w:name w:val="3FD286949FF348238D51312785B67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BF52-1729-47BF-8BE1-63949D856EA2}"/>
      </w:docPartPr>
      <w:docPartBody>
        <w:p w:rsidR="005479D8" w:rsidRDefault="007D6AD1" w:rsidP="007D6AD1">
          <w:pPr>
            <w:pStyle w:val="3FD286949FF348238D51312785B67FE92"/>
          </w:pPr>
          <w:r>
            <w:rPr>
              <w:lang w:bidi="de-DE"/>
            </w:rPr>
            <w:t>Bevorzugte Kommunikationsmethode:</w:t>
          </w:r>
        </w:p>
      </w:docPartBody>
    </w:docPart>
    <w:docPart>
      <w:docPartPr>
        <w:name w:val="DFB139C7BB074561B9582F1FACEB4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A6B48-599A-4697-A48C-5618B53BA944}"/>
      </w:docPartPr>
      <w:docPartBody>
        <w:p w:rsidR="005479D8" w:rsidRDefault="007D6AD1" w:rsidP="007D6AD1">
          <w:pPr>
            <w:pStyle w:val="DFB139C7BB074561B9582F1FACEB4DF52"/>
          </w:pPr>
          <w:r>
            <w:rPr>
              <w:lang w:bidi="de-DE"/>
            </w:rPr>
            <w:t>SMS</w:t>
          </w:r>
        </w:p>
      </w:docPartBody>
    </w:docPart>
    <w:docPart>
      <w:docPartPr>
        <w:name w:val="5418A11A874C4FF6A446D5537E0A7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AB1FC-10E8-471B-BEFB-5FFBC97A7A2B}"/>
      </w:docPartPr>
      <w:docPartBody>
        <w:p w:rsidR="005479D8" w:rsidRDefault="007D6AD1" w:rsidP="007D6AD1">
          <w:pPr>
            <w:pStyle w:val="5418A11A874C4FF6A446D5537E0A720B2"/>
          </w:pPr>
          <w:r>
            <w:rPr>
              <w:lang w:bidi="de-DE"/>
            </w:rPr>
            <w:t>E-Mail</w:t>
          </w:r>
        </w:p>
      </w:docPartBody>
    </w:docPart>
    <w:docPart>
      <w:docPartPr>
        <w:name w:val="C9AC01D6D09D4E588BB9A1338309E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A08A-17AF-4488-A746-D246D34E101F}"/>
      </w:docPartPr>
      <w:docPartBody>
        <w:p w:rsidR="005479D8" w:rsidRDefault="007D6AD1" w:rsidP="007D6AD1">
          <w:pPr>
            <w:pStyle w:val="C9AC01D6D09D4E588BB9A1338309EE3D2"/>
          </w:pPr>
          <w:r w:rsidRPr="000462EF">
            <w:rPr>
              <w:lang w:bidi="de-DE"/>
            </w:rPr>
            <w:t>5.</w:t>
          </w:r>
        </w:p>
      </w:docPartBody>
    </w:docPart>
    <w:docPart>
      <w:docPartPr>
        <w:name w:val="97AFEF779B9E48E8B9F7098C64209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F9A09-844A-4300-9222-705C8C1DB921}"/>
      </w:docPartPr>
      <w:docPartBody>
        <w:p w:rsidR="005479D8" w:rsidRDefault="007D6AD1" w:rsidP="007D6AD1">
          <w:pPr>
            <w:pStyle w:val="97AFEF779B9E48E8B9F7098C642092ED2"/>
          </w:pPr>
          <w:r w:rsidRPr="00914F41">
            <w:rPr>
              <w:lang w:bidi="de-DE"/>
            </w:rPr>
            <w:t>Ich möchte Folgendes erhalten</w:t>
          </w:r>
          <w:r>
            <w:rPr>
              <w:lang w:bidi="de-DE"/>
            </w:rPr>
            <w:t>:</w:t>
          </w:r>
        </w:p>
      </w:docPartBody>
    </w:docPart>
    <w:docPart>
      <w:docPartPr>
        <w:name w:val="0A1C749B900A40E59ACC2A5EFC441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CD870-793A-4E1E-8E3D-60A78183D575}"/>
      </w:docPartPr>
      <w:docPartBody>
        <w:p w:rsidR="005479D8" w:rsidRDefault="007D6AD1" w:rsidP="007D6AD1">
          <w:pPr>
            <w:pStyle w:val="0A1C749B900A40E59ACC2A5EFC441B262"/>
          </w:pPr>
          <w:r w:rsidRPr="006D582E">
            <w:rPr>
              <w:lang w:bidi="de-DE"/>
            </w:rPr>
            <w:t>Terminerinnerungen</w:t>
          </w:r>
        </w:p>
      </w:docPartBody>
    </w:docPart>
    <w:docPart>
      <w:docPartPr>
        <w:name w:val="F759C19DF3FB4B88BFB23627A3E1C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8E8CE-DA08-4D44-910A-C0D3A6FD28A0}"/>
      </w:docPartPr>
      <w:docPartBody>
        <w:p w:rsidR="005479D8" w:rsidRDefault="007D6AD1" w:rsidP="007D6AD1">
          <w:pPr>
            <w:pStyle w:val="F759C19DF3FB4B88BFB23627A3E1C7562"/>
          </w:pPr>
          <w:r w:rsidRPr="006D582E">
            <w:rPr>
              <w:lang w:bidi="de-DE"/>
            </w:rPr>
            <w:t>Informationen zur Rechnungsstellung</w:t>
          </w:r>
        </w:p>
      </w:docPartBody>
    </w:docPart>
    <w:docPart>
      <w:docPartPr>
        <w:name w:val="43500376E9234538BFD8EE1AB3228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589F0-A937-4C64-B11E-EE0342F8A0DA}"/>
      </w:docPartPr>
      <w:docPartBody>
        <w:p w:rsidR="005479D8" w:rsidRDefault="007D6AD1" w:rsidP="007D6AD1">
          <w:pPr>
            <w:pStyle w:val="43500376E9234538BFD8EE1AB3228EE92"/>
          </w:pPr>
          <w:r w:rsidRPr="00914F41">
            <w:rPr>
              <w:lang w:bidi="de-DE"/>
            </w:rPr>
            <w:t xml:space="preserve">Aufforderungen zu </w:t>
          </w:r>
          <w:r>
            <w:rPr>
              <w:lang w:bidi="de-DE"/>
            </w:rPr>
            <w:t>Kunden</w:t>
          </w:r>
          <w:r w:rsidRPr="00914F41">
            <w:rPr>
              <w:lang w:bidi="de-DE"/>
            </w:rPr>
            <w:t>zufriedenheitsbewertungen</w:t>
          </w:r>
        </w:p>
      </w:docPartBody>
    </w:docPart>
    <w:docPart>
      <w:docPartPr>
        <w:name w:val="6128A6BB93D74C138B2526EAFF5F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2182E-D71E-4D15-9459-E29FBA48ABAB}"/>
      </w:docPartPr>
      <w:docPartBody>
        <w:p w:rsidR="005479D8" w:rsidRDefault="007D6AD1" w:rsidP="007D6AD1">
          <w:pPr>
            <w:pStyle w:val="6128A6BB93D74C138B2526EAFF5F51442"/>
          </w:pPr>
          <w:r w:rsidRPr="000462EF">
            <w:rPr>
              <w:lang w:bidi="de-DE"/>
            </w:rPr>
            <w:t>6.</w:t>
          </w:r>
        </w:p>
      </w:docPartBody>
    </w:docPart>
    <w:docPart>
      <w:docPartPr>
        <w:name w:val="5DC7CF6B0D7347B7B94318F9D14F9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CA85C-4C41-449B-9936-0A9619337255}"/>
      </w:docPartPr>
      <w:docPartBody>
        <w:p w:rsidR="005479D8" w:rsidRDefault="007D6AD1" w:rsidP="007D6AD1">
          <w:pPr>
            <w:pStyle w:val="5DC7CF6B0D7347B7B94318F9D14F96952"/>
          </w:pPr>
          <w:r w:rsidRPr="00914F41">
            <w:rPr>
              <w:lang w:bidi="de-DE"/>
            </w:rPr>
            <w:t>Kontaktinformationen</w:t>
          </w:r>
        </w:p>
      </w:docPartBody>
    </w:docPart>
    <w:docPart>
      <w:docPartPr>
        <w:name w:val="A5757604D47547CAA7855AEC9CC9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6381-8379-4133-9EEE-46DEC6E67F11}"/>
      </w:docPartPr>
      <w:docPartBody>
        <w:p w:rsidR="005479D8" w:rsidRDefault="007D6AD1" w:rsidP="007D6AD1">
          <w:pPr>
            <w:pStyle w:val="A5757604D47547CAA7855AEC9CC988574"/>
          </w:pPr>
          <w:r>
            <w:rPr>
              <w:szCs w:val="18"/>
              <w:lang w:bidi="de-DE"/>
            </w:rPr>
            <w:t>Meine E-Mail-Adresse</w:t>
          </w:r>
        </w:p>
      </w:docPartBody>
    </w:docPart>
    <w:docPart>
      <w:docPartPr>
        <w:name w:val="7F57CDCD73044C939AAD2323E2E75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97DB-40AF-4838-BA8D-CFA505779046}"/>
      </w:docPartPr>
      <w:docPartBody>
        <w:p w:rsidR="005479D8" w:rsidRDefault="007D6AD1" w:rsidP="007D6AD1">
          <w:pPr>
            <w:pStyle w:val="7F57CDCD73044C939AAD2323E2E756234"/>
          </w:pPr>
          <w:r>
            <w:rPr>
              <w:szCs w:val="18"/>
              <w:lang w:bidi="de-DE"/>
            </w:rPr>
            <w:t>Meine Telefonnummer</w:t>
          </w:r>
        </w:p>
      </w:docPartBody>
    </w:docPart>
    <w:docPart>
      <w:docPartPr>
        <w:name w:val="1FF590514E6548B7AB677CC76D97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2AD80-A2D6-4D5F-849C-235BA3F2EFB0}"/>
      </w:docPartPr>
      <w:docPartBody>
        <w:p w:rsidR="005479D8" w:rsidRDefault="007D6AD1" w:rsidP="007D6AD1">
          <w:pPr>
            <w:pStyle w:val="1FF590514E6548B7AB677CC76D9779924"/>
          </w:pPr>
          <w:r w:rsidRPr="00914F41">
            <w:rPr>
              <w:rStyle w:val="Strong"/>
              <w:lang w:bidi="de-DE"/>
            </w:rPr>
            <w:t>Ich kann mein Einverständnis zur elektronischen Kommunikation</w:t>
          </w:r>
          <w:r>
            <w:rPr>
              <w:rStyle w:val="Strong"/>
              <w:lang w:bidi="de-DE"/>
            </w:rPr>
            <w:t xml:space="preserve"> </w:t>
          </w:r>
          <w:r w:rsidRPr="00914F41">
            <w:rPr>
              <w:rStyle w:val="Strong"/>
              <w:lang w:bidi="de-DE"/>
            </w:rPr>
            <w:t>durch Anruf</w:t>
          </w:r>
          <w:r>
            <w:rPr>
              <w:rStyle w:val="Strong"/>
              <w:lang w:bidi="de-DE"/>
            </w:rPr>
            <w:t xml:space="preserve"> bzw. E-Mail-Nachricht</w:t>
          </w:r>
          <w:r w:rsidRPr="00914F41">
            <w:rPr>
              <w:rStyle w:val="Strong"/>
              <w:lang w:bidi="de-DE"/>
            </w:rPr>
            <w:t xml:space="preserve"> widerrufen:</w:t>
          </w:r>
        </w:p>
      </w:docPartBody>
    </w:docPart>
    <w:docPart>
      <w:docPartPr>
        <w:name w:val="BE73B17B1CAD4644995AC06DB2CA8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F9699-C57E-41E3-A4E0-1673F2202ADD}"/>
      </w:docPartPr>
      <w:docPartBody>
        <w:p w:rsidR="005479D8" w:rsidRDefault="007D6AD1" w:rsidP="007D6AD1">
          <w:pPr>
            <w:pStyle w:val="BE73B17B1CAD4644995AC06DB2CA872B2"/>
          </w:pPr>
          <w:r w:rsidRPr="00914F41">
            <w:rPr>
              <w:lang w:bidi="de-DE"/>
            </w:rPr>
            <w:t>OFFICE-NAMEN EINFÜGEN</w:t>
          </w:r>
        </w:p>
      </w:docPartBody>
    </w:docPart>
    <w:docPart>
      <w:docPartPr>
        <w:name w:val="BB47EA1424604FA7BC7686061B58A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8C513-27A4-43BA-AA00-DA2A6C9C0E74}"/>
      </w:docPartPr>
      <w:docPartBody>
        <w:p w:rsidR="005479D8" w:rsidRDefault="007D6AD1" w:rsidP="007D6AD1">
          <w:pPr>
            <w:pStyle w:val="BB47EA1424604FA7BC7686061B58A1842"/>
          </w:pPr>
          <w:r>
            <w:rPr>
              <w:lang w:bidi="de-DE"/>
            </w:rPr>
            <w:t xml:space="preserve">TELEFONNUMMER </w:t>
          </w:r>
          <w:r w:rsidRPr="00914F41">
            <w:rPr>
              <w:lang w:bidi="de-DE"/>
            </w:rPr>
            <w:t>EINFÜGE</w:t>
          </w:r>
          <w:r>
            <w:rPr>
              <w:lang w:bidi="de-DE"/>
            </w:rPr>
            <w:t>N</w:t>
          </w:r>
        </w:p>
      </w:docPartBody>
    </w:docPart>
    <w:docPart>
      <w:docPartPr>
        <w:name w:val="44AF85C8C3874818A8ACCA0FA07DB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0A321-EF77-47BC-9CC3-602456209C13}"/>
      </w:docPartPr>
      <w:docPartBody>
        <w:p w:rsidR="005479D8" w:rsidRDefault="007D6AD1" w:rsidP="007D6AD1">
          <w:pPr>
            <w:pStyle w:val="44AF85C8C3874818A8ACCA0FA07DB4BF2"/>
          </w:pPr>
          <w:r>
            <w:rPr>
              <w:lang w:bidi="de-DE"/>
            </w:rPr>
            <w:t xml:space="preserve">OFFICE-E-MAIL-ADRESSE </w:t>
          </w:r>
          <w:r w:rsidRPr="00914F41">
            <w:rPr>
              <w:lang w:bidi="de-DE"/>
            </w:rPr>
            <w:t>EINFÜGEN</w:t>
          </w:r>
        </w:p>
      </w:docPartBody>
    </w:docPart>
    <w:docPart>
      <w:docPartPr>
        <w:name w:val="61AE6612083D4F27B6CAB2378D03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E3B21-C9AE-4777-9998-56D57E1C36D7}"/>
      </w:docPartPr>
      <w:docPartBody>
        <w:p w:rsidR="005479D8" w:rsidRDefault="007D6AD1" w:rsidP="007D6AD1">
          <w:pPr>
            <w:pStyle w:val="61AE6612083D4F27B6CAB2378D03B3C52"/>
          </w:pPr>
          <w:r>
            <w:rPr>
              <w:lang w:bidi="de-DE"/>
            </w:rPr>
            <w:t xml:space="preserve">7. </w:t>
          </w:r>
          <w:r w:rsidRPr="00914F41">
            <w:rPr>
              <w:lang w:bidi="de-DE"/>
            </w:rPr>
            <w:t>Unterschrift</w:t>
          </w:r>
        </w:p>
      </w:docPartBody>
    </w:docPart>
    <w:docPart>
      <w:docPartPr>
        <w:name w:val="8CE4C59050AC44E889D120466361D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ECB5-D213-4ED4-BC95-8641707B8BE5}"/>
      </w:docPartPr>
      <w:docPartBody>
        <w:p w:rsidR="005479D8" w:rsidRDefault="007D6AD1" w:rsidP="007D6AD1">
          <w:pPr>
            <w:pStyle w:val="8CE4C59050AC44E889D120466361DCA72"/>
          </w:pPr>
          <w:r w:rsidRPr="00914F41">
            <w:rPr>
              <w:lang w:bidi="de-DE"/>
            </w:rPr>
            <w:t>Ich bin mir eines gewissen Risikos bewusst, dass Drittanbieter unverschlüsselte E-Mails lesen können. Außerdem bin ich dafür verantwortlich, dem Unternehmen stets meine aktuelle E-Mail-Adresse und/oder Telefonnummer bereitzustellen.</w:t>
          </w:r>
        </w:p>
      </w:docPartBody>
    </w:docPart>
    <w:docPart>
      <w:docPartPr>
        <w:name w:val="6ABC17FCFEDD42279F923E6E55648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E7B58-0EC5-4C8A-ABB0-3655C886FA1B}"/>
      </w:docPartPr>
      <w:docPartBody>
        <w:p w:rsidR="005479D8" w:rsidRDefault="007D6AD1" w:rsidP="007D6AD1">
          <w:pPr>
            <w:pStyle w:val="6ABC17FCFEDD42279F923E6E556485271"/>
          </w:pPr>
          <w:r w:rsidRPr="000462EF">
            <w:rPr>
              <w:lang w:bidi="de-DE"/>
            </w:rPr>
            <w:t>Vereinbarung zum Empfang elektronischer</w:t>
          </w:r>
          <w:r>
            <w:rPr>
              <w:lang w:bidi="de-DE"/>
            </w:rPr>
            <w:t xml:space="preserve"> </w:t>
          </w:r>
          <w:r w:rsidRPr="000462EF">
            <w:rPr>
              <w:lang w:bidi="de-DE"/>
            </w:rPr>
            <w:t>Kommunikation</w:t>
          </w:r>
        </w:p>
      </w:docPartBody>
    </w:docPart>
    <w:docPart>
      <w:docPartPr>
        <w:name w:val="50A112E04E024D179320BAC7AD91F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6A3D1-9DAC-4152-A532-7C4B5887F2B9}"/>
      </w:docPartPr>
      <w:docPartBody>
        <w:p w:rsidR="005479D8" w:rsidRDefault="007D6AD1" w:rsidP="007D6AD1">
          <w:pPr>
            <w:pStyle w:val="50A112E04E024D179320BAC7AD91F9081"/>
          </w:pPr>
          <w:r w:rsidRPr="000462EF">
            <w:rPr>
              <w:lang w:bidi="de-DE"/>
            </w:rPr>
            <w:t>Nam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5F2E"/>
    <w:rsid w:val="002F4256"/>
    <w:rsid w:val="005479D8"/>
    <w:rsid w:val="00561AED"/>
    <w:rsid w:val="007D6AD1"/>
    <w:rsid w:val="008F1B50"/>
    <w:rsid w:val="00BF4465"/>
    <w:rsid w:val="00C95F2E"/>
    <w:rsid w:val="00D709FF"/>
    <w:rsid w:val="00FC7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8405DDE7BAB73479391135322EE217F">
    <w:name w:val="68405DDE7BAB73479391135322EE217F"/>
  </w:style>
  <w:style w:type="paragraph" w:customStyle="1" w:styleId="D3962E4E27ED2D42875B47904EB08D7B">
    <w:name w:val="D3962E4E27ED2D42875B47904EB08D7B"/>
  </w:style>
  <w:style w:type="paragraph" w:customStyle="1" w:styleId="6A32D24601463E4A9C470BF461A97517">
    <w:name w:val="6A32D24601463E4A9C470BF461A97517"/>
  </w:style>
  <w:style w:type="paragraph" w:customStyle="1" w:styleId="26A9A5DD539A4047B594C6E654F87FA6">
    <w:name w:val="26A9A5DD539A4047B594C6E654F87FA6"/>
  </w:style>
  <w:style w:type="paragraph" w:customStyle="1" w:styleId="A1C9EE02B9E6474FBFE84D8B7BBC208D">
    <w:name w:val="A1C9EE02B9E6474FBFE84D8B7BBC208D"/>
  </w:style>
  <w:style w:type="paragraph" w:customStyle="1" w:styleId="A7ED3DE61739DB4FA28B4D118DE0369C">
    <w:name w:val="A7ED3DE61739DB4FA28B4D118DE0369C"/>
  </w:style>
  <w:style w:type="paragraph" w:customStyle="1" w:styleId="6DECEB75208927478B2EFABEF57B9B8B">
    <w:name w:val="6DECEB75208927478B2EFABEF57B9B8B"/>
  </w:style>
  <w:style w:type="paragraph" w:customStyle="1" w:styleId="F1C0B5818AE9DE47A2258EDF872CAC60">
    <w:name w:val="F1C0B5818AE9DE47A2258EDF872CAC60"/>
  </w:style>
  <w:style w:type="paragraph" w:customStyle="1" w:styleId="22FC91F0EF058E42892821831B940BCB">
    <w:name w:val="22FC91F0EF058E42892821831B940BCB"/>
  </w:style>
  <w:style w:type="paragraph" w:customStyle="1" w:styleId="E9F1630940E9EC489FB861751FA9766E">
    <w:name w:val="E9F1630940E9EC489FB861751FA9766E"/>
  </w:style>
  <w:style w:type="paragraph" w:customStyle="1" w:styleId="F120E8D2588D7242A84C4817177BF733">
    <w:name w:val="F120E8D2588D7242A84C4817177BF733"/>
  </w:style>
  <w:style w:type="character" w:styleId="PlaceholderText">
    <w:name w:val="Placeholder Text"/>
    <w:basedOn w:val="DefaultParagraphFont"/>
    <w:uiPriority w:val="99"/>
    <w:semiHidden/>
    <w:rsid w:val="007D6AD1"/>
    <w:rPr>
      <w:color w:val="808080"/>
    </w:rPr>
  </w:style>
  <w:style w:type="paragraph" w:customStyle="1" w:styleId="3F1AA3EED85C41F09AAE842335433065">
    <w:name w:val="3F1AA3EED85C41F09AAE842335433065"/>
    <w:rsid w:val="00BF4465"/>
    <w:pPr>
      <w:spacing w:after="160" w:line="259" w:lineRule="auto"/>
    </w:pPr>
    <w:rPr>
      <w:sz w:val="22"/>
      <w:szCs w:val="22"/>
    </w:rPr>
  </w:style>
  <w:style w:type="paragraph" w:customStyle="1" w:styleId="57BB0F4994FC4C44BD8BF8F82EF16C99">
    <w:name w:val="57BB0F4994FC4C44BD8BF8F82EF16C99"/>
    <w:rsid w:val="00BF4465"/>
    <w:pPr>
      <w:spacing w:after="160" w:line="259" w:lineRule="auto"/>
    </w:pPr>
    <w:rPr>
      <w:sz w:val="22"/>
      <w:szCs w:val="22"/>
    </w:rPr>
  </w:style>
  <w:style w:type="paragraph" w:customStyle="1" w:styleId="D9000E6591B2491C9325E7F86B142F7A">
    <w:name w:val="D9000E6591B2491C9325E7F86B142F7A"/>
    <w:rsid w:val="00BF4465"/>
    <w:pPr>
      <w:spacing w:after="160" w:line="259" w:lineRule="auto"/>
    </w:pPr>
    <w:rPr>
      <w:sz w:val="22"/>
      <w:szCs w:val="22"/>
    </w:rPr>
  </w:style>
  <w:style w:type="paragraph" w:customStyle="1" w:styleId="D60E91AA568B451394839B3F7135131D">
    <w:name w:val="D60E91AA568B451394839B3F7135131D"/>
    <w:rsid w:val="00BF4465"/>
    <w:pPr>
      <w:spacing w:after="160" w:line="259" w:lineRule="auto"/>
    </w:pPr>
    <w:rPr>
      <w:sz w:val="22"/>
      <w:szCs w:val="22"/>
    </w:rPr>
  </w:style>
  <w:style w:type="paragraph" w:customStyle="1" w:styleId="07F0352EA1E4421481E8788034E19B28">
    <w:name w:val="07F0352EA1E4421481E8788034E19B28"/>
    <w:rsid w:val="00BF4465"/>
    <w:pPr>
      <w:spacing w:after="160" w:line="259" w:lineRule="auto"/>
    </w:pPr>
    <w:rPr>
      <w:sz w:val="22"/>
      <w:szCs w:val="22"/>
    </w:rPr>
  </w:style>
  <w:style w:type="paragraph" w:customStyle="1" w:styleId="5941C92D577D4060AEEBF9396B2B1691">
    <w:name w:val="5941C92D577D4060AEEBF9396B2B1691"/>
    <w:rsid w:val="00BF4465"/>
    <w:pPr>
      <w:spacing w:after="160" w:line="259" w:lineRule="auto"/>
    </w:pPr>
    <w:rPr>
      <w:sz w:val="22"/>
      <w:szCs w:val="22"/>
    </w:rPr>
  </w:style>
  <w:style w:type="paragraph" w:customStyle="1" w:styleId="2AEB8C03D1AC4A51B9725C6FDEA9A1C7">
    <w:name w:val="2AEB8C03D1AC4A51B9725C6FDEA9A1C7"/>
    <w:rsid w:val="00BF4465"/>
    <w:pPr>
      <w:spacing w:after="160" w:line="259" w:lineRule="auto"/>
    </w:pPr>
    <w:rPr>
      <w:sz w:val="22"/>
      <w:szCs w:val="22"/>
    </w:rPr>
  </w:style>
  <w:style w:type="paragraph" w:customStyle="1" w:styleId="9CA1743A475F4230B333C477C023695C">
    <w:name w:val="9CA1743A475F4230B333C477C023695C"/>
    <w:rsid w:val="00BF4465"/>
    <w:pPr>
      <w:spacing w:after="160" w:line="259" w:lineRule="auto"/>
    </w:pPr>
    <w:rPr>
      <w:sz w:val="22"/>
      <w:szCs w:val="22"/>
    </w:rPr>
  </w:style>
  <w:style w:type="paragraph" w:customStyle="1" w:styleId="A87A1242CBA14BFF9B83BBC2F2591575">
    <w:name w:val="A87A1242CBA14BFF9B83BBC2F2591575"/>
    <w:rsid w:val="00BF4465"/>
    <w:pPr>
      <w:spacing w:after="160" w:line="259" w:lineRule="auto"/>
    </w:pPr>
    <w:rPr>
      <w:sz w:val="22"/>
      <w:szCs w:val="22"/>
    </w:rPr>
  </w:style>
  <w:style w:type="paragraph" w:customStyle="1" w:styleId="49968D8D3FF1466CBF098D4679A3BF64">
    <w:name w:val="49968D8D3FF1466CBF098D4679A3BF64"/>
    <w:rsid w:val="00BF4465"/>
    <w:pPr>
      <w:spacing w:after="160" w:line="259" w:lineRule="auto"/>
    </w:pPr>
    <w:rPr>
      <w:sz w:val="22"/>
      <w:szCs w:val="22"/>
    </w:rPr>
  </w:style>
  <w:style w:type="paragraph" w:customStyle="1" w:styleId="3FD286949FF348238D51312785B67FE9">
    <w:name w:val="3FD286949FF348238D51312785B67FE9"/>
    <w:rsid w:val="00BF4465"/>
    <w:pPr>
      <w:spacing w:after="160" w:line="259" w:lineRule="auto"/>
    </w:pPr>
    <w:rPr>
      <w:sz w:val="22"/>
      <w:szCs w:val="22"/>
    </w:rPr>
  </w:style>
  <w:style w:type="paragraph" w:customStyle="1" w:styleId="DFB139C7BB074561B9582F1FACEB4DF5">
    <w:name w:val="DFB139C7BB074561B9582F1FACEB4DF5"/>
    <w:rsid w:val="00BF4465"/>
    <w:pPr>
      <w:spacing w:after="160" w:line="259" w:lineRule="auto"/>
    </w:pPr>
    <w:rPr>
      <w:sz w:val="22"/>
      <w:szCs w:val="22"/>
    </w:rPr>
  </w:style>
  <w:style w:type="paragraph" w:customStyle="1" w:styleId="5418A11A874C4FF6A446D5537E0A720B">
    <w:name w:val="5418A11A874C4FF6A446D5537E0A720B"/>
    <w:rsid w:val="00BF4465"/>
    <w:pPr>
      <w:spacing w:after="160" w:line="259" w:lineRule="auto"/>
    </w:pPr>
    <w:rPr>
      <w:sz w:val="22"/>
      <w:szCs w:val="22"/>
    </w:rPr>
  </w:style>
  <w:style w:type="paragraph" w:customStyle="1" w:styleId="C9AC01D6D09D4E588BB9A1338309EE3D">
    <w:name w:val="C9AC01D6D09D4E588BB9A1338309EE3D"/>
    <w:rsid w:val="00BF4465"/>
    <w:pPr>
      <w:spacing w:after="160" w:line="259" w:lineRule="auto"/>
    </w:pPr>
    <w:rPr>
      <w:sz w:val="22"/>
      <w:szCs w:val="22"/>
    </w:rPr>
  </w:style>
  <w:style w:type="paragraph" w:customStyle="1" w:styleId="97AFEF779B9E48E8B9F7098C642092ED">
    <w:name w:val="97AFEF779B9E48E8B9F7098C642092ED"/>
    <w:rsid w:val="00BF4465"/>
    <w:pPr>
      <w:spacing w:after="160" w:line="259" w:lineRule="auto"/>
    </w:pPr>
    <w:rPr>
      <w:sz w:val="22"/>
      <w:szCs w:val="22"/>
    </w:rPr>
  </w:style>
  <w:style w:type="paragraph" w:customStyle="1" w:styleId="0A1C749B900A40E59ACC2A5EFC441B26">
    <w:name w:val="0A1C749B900A40E59ACC2A5EFC441B26"/>
    <w:rsid w:val="00BF4465"/>
    <w:pPr>
      <w:spacing w:after="160" w:line="259" w:lineRule="auto"/>
    </w:pPr>
    <w:rPr>
      <w:sz w:val="22"/>
      <w:szCs w:val="22"/>
    </w:rPr>
  </w:style>
  <w:style w:type="paragraph" w:customStyle="1" w:styleId="F759C19DF3FB4B88BFB23627A3E1C756">
    <w:name w:val="F759C19DF3FB4B88BFB23627A3E1C756"/>
    <w:rsid w:val="00BF4465"/>
    <w:pPr>
      <w:spacing w:after="160" w:line="259" w:lineRule="auto"/>
    </w:pPr>
    <w:rPr>
      <w:sz w:val="22"/>
      <w:szCs w:val="22"/>
    </w:rPr>
  </w:style>
  <w:style w:type="paragraph" w:customStyle="1" w:styleId="43500376E9234538BFD8EE1AB3228EE9">
    <w:name w:val="43500376E9234538BFD8EE1AB3228EE9"/>
    <w:rsid w:val="00BF4465"/>
    <w:pPr>
      <w:spacing w:after="160" w:line="259" w:lineRule="auto"/>
    </w:pPr>
    <w:rPr>
      <w:sz w:val="22"/>
      <w:szCs w:val="22"/>
    </w:rPr>
  </w:style>
  <w:style w:type="paragraph" w:customStyle="1" w:styleId="6128A6BB93D74C138B2526EAFF5F5144">
    <w:name w:val="6128A6BB93D74C138B2526EAFF5F5144"/>
    <w:rsid w:val="00BF4465"/>
    <w:pPr>
      <w:spacing w:after="160" w:line="259" w:lineRule="auto"/>
    </w:pPr>
    <w:rPr>
      <w:sz w:val="22"/>
      <w:szCs w:val="22"/>
    </w:rPr>
  </w:style>
  <w:style w:type="paragraph" w:customStyle="1" w:styleId="5DC7CF6B0D7347B7B94318F9D14F9695">
    <w:name w:val="5DC7CF6B0D7347B7B94318F9D14F9695"/>
    <w:rsid w:val="00BF4465"/>
    <w:pPr>
      <w:spacing w:after="160" w:line="259" w:lineRule="auto"/>
    </w:pPr>
    <w:rPr>
      <w:sz w:val="22"/>
      <w:szCs w:val="22"/>
    </w:rPr>
  </w:style>
  <w:style w:type="paragraph" w:customStyle="1" w:styleId="A5757604D47547CAA7855AEC9CC98857">
    <w:name w:val="A5757604D47547CAA7855AEC9CC98857"/>
    <w:rsid w:val="00BF4465"/>
    <w:pPr>
      <w:spacing w:after="160" w:line="259" w:lineRule="auto"/>
    </w:pPr>
    <w:rPr>
      <w:sz w:val="22"/>
      <w:szCs w:val="22"/>
    </w:rPr>
  </w:style>
  <w:style w:type="paragraph" w:customStyle="1" w:styleId="7F57CDCD73044C939AAD2323E2E75623">
    <w:name w:val="7F57CDCD73044C939AAD2323E2E75623"/>
    <w:rsid w:val="00BF4465"/>
    <w:pPr>
      <w:spacing w:after="160" w:line="259" w:lineRule="auto"/>
    </w:pPr>
    <w:rPr>
      <w:sz w:val="22"/>
      <w:szCs w:val="22"/>
    </w:rPr>
  </w:style>
  <w:style w:type="paragraph" w:customStyle="1" w:styleId="1FF590514E6548B7AB677CC76D977992">
    <w:name w:val="1FF590514E6548B7AB677CC76D977992"/>
    <w:rsid w:val="00BF4465"/>
    <w:pPr>
      <w:spacing w:after="160" w:line="259" w:lineRule="auto"/>
    </w:pPr>
    <w:rPr>
      <w:sz w:val="22"/>
      <w:szCs w:val="22"/>
    </w:rPr>
  </w:style>
  <w:style w:type="paragraph" w:customStyle="1" w:styleId="BE73B17B1CAD4644995AC06DB2CA872B">
    <w:name w:val="BE73B17B1CAD4644995AC06DB2CA872B"/>
    <w:rsid w:val="00BF4465"/>
    <w:pPr>
      <w:spacing w:after="160" w:line="259" w:lineRule="auto"/>
    </w:pPr>
    <w:rPr>
      <w:sz w:val="22"/>
      <w:szCs w:val="22"/>
    </w:rPr>
  </w:style>
  <w:style w:type="paragraph" w:customStyle="1" w:styleId="BB47EA1424604FA7BC7686061B58A184">
    <w:name w:val="BB47EA1424604FA7BC7686061B58A184"/>
    <w:rsid w:val="00BF4465"/>
    <w:pPr>
      <w:spacing w:after="160" w:line="259" w:lineRule="auto"/>
    </w:pPr>
    <w:rPr>
      <w:sz w:val="22"/>
      <w:szCs w:val="22"/>
    </w:rPr>
  </w:style>
  <w:style w:type="paragraph" w:customStyle="1" w:styleId="44AF85C8C3874818A8ACCA0FA07DB4BF">
    <w:name w:val="44AF85C8C3874818A8ACCA0FA07DB4BF"/>
    <w:rsid w:val="00BF4465"/>
    <w:pPr>
      <w:spacing w:after="160" w:line="259" w:lineRule="auto"/>
    </w:pPr>
    <w:rPr>
      <w:sz w:val="22"/>
      <w:szCs w:val="22"/>
    </w:rPr>
  </w:style>
  <w:style w:type="paragraph" w:customStyle="1" w:styleId="61AE6612083D4F27B6CAB2378D03B3C5">
    <w:name w:val="61AE6612083D4F27B6CAB2378D03B3C5"/>
    <w:rsid w:val="00BF4465"/>
    <w:pPr>
      <w:spacing w:after="160" w:line="259" w:lineRule="auto"/>
    </w:pPr>
    <w:rPr>
      <w:sz w:val="22"/>
      <w:szCs w:val="22"/>
    </w:rPr>
  </w:style>
  <w:style w:type="paragraph" w:customStyle="1" w:styleId="8CE4C59050AC44E889D120466361DCA7">
    <w:name w:val="8CE4C59050AC44E889D120466361DCA7"/>
    <w:rsid w:val="00BF4465"/>
    <w:pPr>
      <w:spacing w:after="160" w:line="259" w:lineRule="auto"/>
    </w:pPr>
    <w:rPr>
      <w:sz w:val="22"/>
      <w:szCs w:val="22"/>
    </w:rPr>
  </w:style>
  <w:style w:type="paragraph" w:customStyle="1" w:styleId="F1C0B5818AE9DE47A2258EDF872CAC601">
    <w:name w:val="F1C0B5818AE9DE47A2258EDF872CAC601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1">
    <w:name w:val="A5757604D47547CAA7855AEC9CC98857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1">
    <w:name w:val="7F57CDCD73044C939AAD2323E2E75623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character" w:styleId="Strong">
    <w:name w:val="Strong"/>
    <w:basedOn w:val="DefaultParagraphFont"/>
    <w:uiPriority w:val="31"/>
    <w:rsid w:val="007D6AD1"/>
    <w:rPr>
      <w:b/>
      <w:bCs/>
    </w:rPr>
  </w:style>
  <w:style w:type="paragraph" w:customStyle="1" w:styleId="1FF590514E6548B7AB677CC76D9779921">
    <w:name w:val="1FF590514E6548B7AB677CC76D977992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2">
    <w:name w:val="F1C0B5818AE9DE47A2258EDF872CAC602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2">
    <w:name w:val="A5757604D47547CAA7855AEC9CC98857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2">
    <w:name w:val="7F57CDCD73044C939AAD2323E2E75623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2">
    <w:name w:val="1FF590514E6548B7AB677CC76D977992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3">
    <w:name w:val="F1C0B5818AE9DE47A2258EDF872CAC603"/>
    <w:rsid w:val="00FC7119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ABC17FCFEDD42279F923E6E55648527">
    <w:name w:val="6ABC17FCFEDD42279F923E6E55648527"/>
    <w:rsid w:val="007D6AD1"/>
    <w:pPr>
      <w:spacing w:before="6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paragraph" w:customStyle="1" w:styleId="3F1AA3EED85C41F09AAE8423354330651">
    <w:name w:val="3F1AA3EED85C41F09AAE842335433065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0A112E04E024D179320BAC7AD91F908">
    <w:name w:val="50A112E04E024D179320BAC7AD91F908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8405DDE7BAB73479391135322EE217F1">
    <w:name w:val="68405DDE7BAB73479391135322EE217F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3962E4E27ED2D42875B47904EB08D7B1">
    <w:name w:val="D3962E4E27ED2D42875B47904EB08D7B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A32D24601463E4A9C470BF461A975171">
    <w:name w:val="6A32D24601463E4A9C470BF461A97517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7BB0F4994FC4C44BD8BF8F82EF16C991">
    <w:name w:val="57BB0F4994FC4C44BD8BF8F82EF16C99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6A9A5DD539A4047B594C6E654F87FA61">
    <w:name w:val="26A9A5DD539A4047B594C6E654F87FA6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1C9EE02B9E6474FBFE84D8B7BBC208D1">
    <w:name w:val="A1C9EE02B9E6474FBFE84D8B7BBC208D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7ED3DE61739DB4FA28B4D118DE0369C1">
    <w:name w:val="A7ED3DE61739DB4FA28B4D118DE0369C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DECEB75208927478B2EFABEF57B9B8B1">
    <w:name w:val="6DECEB75208927478B2EFABEF57B9B8B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9000E6591B2491C9325E7F86B142F7A1">
    <w:name w:val="D9000E6591B2491C9325E7F86B142F7A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60E91AA568B451394839B3F7135131D1">
    <w:name w:val="D60E91AA568B451394839B3F7135131D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7F0352EA1E4421481E8788034E19B281">
    <w:name w:val="07F0352EA1E4421481E8788034E19B28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2AEB8C03D1AC4A51B9725C6FDEA9A1C71">
    <w:name w:val="2AEB8C03D1AC4A51B9725C6FDEA9A1C7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941C92D577D4060AEEBF9396B2B16911">
    <w:name w:val="5941C92D577D4060AEEBF9396B2B1691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9CA1743A475F4230B333C477C023695C1">
    <w:name w:val="9CA1743A475F4230B333C477C023695C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87A1242CBA14BFF9B83BBC2F25915751">
    <w:name w:val="A87A1242CBA14BFF9B83BBC2F25915751"/>
    <w:rsid w:val="007D6AD1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8CE4C59050AC44E889D120466361DCA71">
    <w:name w:val="8CE4C59050AC44E889D120466361DCA71"/>
    <w:rsid w:val="007D6AD1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49968D8D3FF1466CBF098D4679A3BF641">
    <w:name w:val="49968D8D3FF1466CBF098D4679A3BF64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3FD286949FF348238D51312785B67FE91">
    <w:name w:val="3FD286949FF348238D51312785B67FE9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FB139C7BB074561B9582F1FACEB4DF51">
    <w:name w:val="DFB139C7BB074561B9582F1FACEB4DF5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5418A11A874C4FF6A446D5537E0A720B1">
    <w:name w:val="5418A11A874C4FF6A446D5537E0A720B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C9AC01D6D09D4E588BB9A1338309EE3D1">
    <w:name w:val="C9AC01D6D09D4E588BB9A1338309EE3D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97AFEF779B9E48E8B9F7098C642092ED1">
    <w:name w:val="97AFEF779B9E48E8B9F7098C642092ED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A1C749B900A40E59ACC2A5EFC441B261">
    <w:name w:val="0A1C749B900A40E59ACC2A5EFC441B26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759C19DF3FB4B88BFB23627A3E1C7561">
    <w:name w:val="F759C19DF3FB4B88BFB23627A3E1C756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3500376E9234538BFD8EE1AB3228EE91">
    <w:name w:val="43500376E9234538BFD8EE1AB3228EE9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28A6BB93D74C138B2526EAFF5F51441">
    <w:name w:val="6128A6BB93D74C138B2526EAFF5F5144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DC7CF6B0D7347B7B94318F9D14F96951">
    <w:name w:val="5DC7CF6B0D7347B7B94318F9D14F9695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3">
    <w:name w:val="A5757604D47547CAA7855AEC9CC988573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3">
    <w:name w:val="7F57CDCD73044C939AAD2323E2E756233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3">
    <w:name w:val="1FF590514E6548B7AB677CC76D9779923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E73B17B1CAD4644995AC06DB2CA872B1">
    <w:name w:val="BE73B17B1CAD4644995AC06DB2CA872B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B47EA1424604FA7BC7686061B58A1841">
    <w:name w:val="BB47EA1424604FA7BC7686061B58A184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4AF85C8C3874818A8ACCA0FA07DB4BF1">
    <w:name w:val="44AF85C8C3874818A8ACCA0FA07DB4BF1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AE6612083D4F27B6CAB2378D03B3C51">
    <w:name w:val="61AE6612083D4F27B6CAB2378D03B3C5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F1C0B5818AE9DE47A2258EDF872CAC604">
    <w:name w:val="F1C0B5818AE9DE47A2258EDF872CAC604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2FC91F0EF058E42892821831B940BCB1">
    <w:name w:val="22FC91F0EF058E42892821831B940BCB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E9F1630940E9EC489FB861751FA9766E1">
    <w:name w:val="E9F1630940E9EC489FB861751FA9766E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F120E8D2588D7242A84C4817177BF7331">
    <w:name w:val="F120E8D2588D7242A84C4817177BF7331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ABC17FCFEDD42279F923E6E556485271">
    <w:name w:val="6ABC17FCFEDD42279F923E6E556485271"/>
    <w:rsid w:val="007D6AD1"/>
    <w:pPr>
      <w:spacing w:before="6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paragraph" w:customStyle="1" w:styleId="3F1AA3EED85C41F09AAE8423354330652">
    <w:name w:val="3F1AA3EED85C41F09AAE842335433065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0A112E04E024D179320BAC7AD91F9081">
    <w:name w:val="50A112E04E024D179320BAC7AD91F9081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8405DDE7BAB73479391135322EE217F2">
    <w:name w:val="68405DDE7BAB73479391135322EE217F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3962E4E27ED2D42875B47904EB08D7B2">
    <w:name w:val="D3962E4E27ED2D42875B47904EB08D7B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A32D24601463E4A9C470BF461A975172">
    <w:name w:val="6A32D24601463E4A9C470BF461A97517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7BB0F4994FC4C44BD8BF8F82EF16C992">
    <w:name w:val="57BB0F4994FC4C44BD8BF8F82EF16C99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6A9A5DD539A4047B594C6E654F87FA62">
    <w:name w:val="26A9A5DD539A4047B594C6E654F87FA6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1C9EE02B9E6474FBFE84D8B7BBC208D2">
    <w:name w:val="A1C9EE02B9E6474FBFE84D8B7BBC208D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7ED3DE61739DB4FA28B4D118DE0369C2">
    <w:name w:val="A7ED3DE61739DB4FA28B4D118DE0369C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DECEB75208927478B2EFABEF57B9B8B2">
    <w:name w:val="6DECEB75208927478B2EFABEF57B9B8B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9000E6591B2491C9325E7F86B142F7A2">
    <w:name w:val="D9000E6591B2491C9325E7F86B142F7A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60E91AA568B451394839B3F7135131D2">
    <w:name w:val="D60E91AA568B451394839B3F7135131D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7F0352EA1E4421481E8788034E19B282">
    <w:name w:val="07F0352EA1E4421481E8788034E19B28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2AEB8C03D1AC4A51B9725C6FDEA9A1C72">
    <w:name w:val="2AEB8C03D1AC4A51B9725C6FDEA9A1C7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941C92D577D4060AEEBF9396B2B16912">
    <w:name w:val="5941C92D577D4060AEEBF9396B2B1691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9CA1743A475F4230B333C477C023695C2">
    <w:name w:val="9CA1743A475F4230B333C477C023695C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87A1242CBA14BFF9B83BBC2F25915752">
    <w:name w:val="A87A1242CBA14BFF9B83BBC2F25915752"/>
    <w:rsid w:val="007D6AD1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8CE4C59050AC44E889D120466361DCA72">
    <w:name w:val="8CE4C59050AC44E889D120466361DCA72"/>
    <w:rsid w:val="007D6AD1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49968D8D3FF1466CBF098D4679A3BF642">
    <w:name w:val="49968D8D3FF1466CBF098D4679A3BF64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3FD286949FF348238D51312785B67FE92">
    <w:name w:val="3FD286949FF348238D51312785B67FE9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FB139C7BB074561B9582F1FACEB4DF52">
    <w:name w:val="DFB139C7BB074561B9582F1FACEB4DF5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5418A11A874C4FF6A446D5537E0A720B2">
    <w:name w:val="5418A11A874C4FF6A446D5537E0A720B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C9AC01D6D09D4E588BB9A1338309EE3D2">
    <w:name w:val="C9AC01D6D09D4E588BB9A1338309EE3D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97AFEF779B9E48E8B9F7098C642092ED2">
    <w:name w:val="97AFEF779B9E48E8B9F7098C642092ED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A1C749B900A40E59ACC2A5EFC441B262">
    <w:name w:val="0A1C749B900A40E59ACC2A5EFC441B26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759C19DF3FB4B88BFB23627A3E1C7562">
    <w:name w:val="F759C19DF3FB4B88BFB23627A3E1C756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3500376E9234538BFD8EE1AB3228EE92">
    <w:name w:val="43500376E9234538BFD8EE1AB3228EE9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28A6BB93D74C138B2526EAFF5F51442">
    <w:name w:val="6128A6BB93D74C138B2526EAFF5F5144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DC7CF6B0D7347B7B94318F9D14F96952">
    <w:name w:val="5DC7CF6B0D7347B7B94318F9D14F9695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4">
    <w:name w:val="A5757604D47547CAA7855AEC9CC988574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4">
    <w:name w:val="7F57CDCD73044C939AAD2323E2E756234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4">
    <w:name w:val="1FF590514E6548B7AB677CC76D9779924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E73B17B1CAD4644995AC06DB2CA872B2">
    <w:name w:val="BE73B17B1CAD4644995AC06DB2CA872B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B47EA1424604FA7BC7686061B58A1842">
    <w:name w:val="BB47EA1424604FA7BC7686061B58A184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4AF85C8C3874818A8ACCA0FA07DB4BF2">
    <w:name w:val="44AF85C8C3874818A8ACCA0FA07DB4BF2"/>
    <w:rsid w:val="007D6AD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AE6612083D4F27B6CAB2378D03B3C52">
    <w:name w:val="61AE6612083D4F27B6CAB2378D03B3C52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F1C0B5818AE9DE47A2258EDF872CAC605">
    <w:name w:val="F1C0B5818AE9DE47A2258EDF872CAC605"/>
    <w:rsid w:val="007D6AD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2FC91F0EF058E42892821831B940BCB2">
    <w:name w:val="22FC91F0EF058E42892821831B940BCB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E9F1630940E9EC489FB861751FA9766E2">
    <w:name w:val="E9F1630940E9EC489FB861751FA9766E2"/>
    <w:rsid w:val="007D6AD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F120E8D2588D7242A84C4817177BF7332">
    <w:name w:val="F120E8D2588D7242A84C4817177BF7332"/>
    <w:rsid w:val="007D6AD1"/>
    <w:rPr>
      <w:rFonts w:eastAsiaTheme="minorHAnsi"/>
      <w:i/>
      <w:color w:val="BFBFBF" w:themeColor="background1" w:themeShade="BF"/>
      <w:sz w:val="14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6T22:43:00Z</dcterms:created>
  <dcterms:modified xsi:type="dcterms:W3CDTF">2019-07-2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